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EFF649" w14:textId="6BE26476" w:rsidR="004C110A" w:rsidRPr="00104001" w:rsidRDefault="004C110A" w:rsidP="005851F1">
      <w:pPr>
        <w:spacing w:after="160" w:line="360" w:lineRule="auto"/>
        <w:rPr>
          <w:rFonts w:cs="Arial"/>
          <w:b/>
          <w:bCs/>
          <w:sz w:val="28"/>
          <w:szCs w:val="28"/>
          <w:lang w:eastAsia="en-MY"/>
        </w:rPr>
      </w:pPr>
      <w:r w:rsidRPr="00104001">
        <w:rPr>
          <w:rFonts w:cs="Arial"/>
          <w:b/>
          <w:bCs/>
          <w:sz w:val="28"/>
          <w:szCs w:val="28"/>
          <w:lang w:eastAsia="en-MY"/>
        </w:rPr>
        <w:t>Cross-</w:t>
      </w:r>
      <w:r w:rsidR="00813BC7">
        <w:rPr>
          <w:rFonts w:cs="Arial"/>
          <w:b/>
          <w:bCs/>
          <w:sz w:val="28"/>
          <w:szCs w:val="28"/>
          <w:lang w:eastAsia="en-MY"/>
        </w:rPr>
        <w:t>c</w:t>
      </w:r>
      <w:r w:rsidRPr="00104001">
        <w:rPr>
          <w:rFonts w:cs="Arial"/>
          <w:b/>
          <w:bCs/>
          <w:sz w:val="28"/>
          <w:szCs w:val="28"/>
          <w:lang w:eastAsia="en-MY"/>
        </w:rPr>
        <w:t xml:space="preserve">ultural </w:t>
      </w:r>
      <w:r w:rsidR="00813BC7">
        <w:rPr>
          <w:rFonts w:cs="Arial"/>
          <w:b/>
          <w:bCs/>
          <w:sz w:val="28"/>
          <w:szCs w:val="28"/>
          <w:lang w:eastAsia="en-MY"/>
        </w:rPr>
        <w:t>a</w:t>
      </w:r>
      <w:r w:rsidRPr="00104001">
        <w:rPr>
          <w:rFonts w:cs="Arial"/>
          <w:b/>
          <w:bCs/>
          <w:sz w:val="28"/>
          <w:szCs w:val="28"/>
          <w:lang w:eastAsia="en-MY"/>
        </w:rPr>
        <w:t xml:space="preserve">daptation and </w:t>
      </w:r>
      <w:r w:rsidR="00813BC7">
        <w:rPr>
          <w:rFonts w:cs="Arial"/>
          <w:b/>
          <w:bCs/>
          <w:sz w:val="28"/>
          <w:szCs w:val="28"/>
          <w:lang w:eastAsia="en-MY"/>
        </w:rPr>
        <w:t>p</w:t>
      </w:r>
      <w:r w:rsidRPr="00104001">
        <w:rPr>
          <w:rFonts w:cs="Arial"/>
          <w:b/>
          <w:bCs/>
          <w:sz w:val="28"/>
          <w:szCs w:val="28"/>
          <w:lang w:eastAsia="en-MY"/>
        </w:rPr>
        <w:t xml:space="preserve">sychometric </w:t>
      </w:r>
      <w:r w:rsidR="00813BC7">
        <w:rPr>
          <w:rFonts w:cs="Arial"/>
          <w:b/>
          <w:bCs/>
          <w:sz w:val="28"/>
          <w:szCs w:val="28"/>
          <w:lang w:eastAsia="en-MY"/>
        </w:rPr>
        <w:t>p</w:t>
      </w:r>
      <w:r w:rsidRPr="00104001">
        <w:rPr>
          <w:rFonts w:cs="Arial"/>
          <w:b/>
          <w:bCs/>
          <w:sz w:val="28"/>
          <w:szCs w:val="28"/>
          <w:lang w:eastAsia="en-MY"/>
        </w:rPr>
        <w:t xml:space="preserve">roperties of the Indonesian </w:t>
      </w:r>
      <w:r w:rsidR="00813BC7">
        <w:rPr>
          <w:rFonts w:cs="Arial"/>
          <w:b/>
          <w:bCs/>
          <w:sz w:val="28"/>
          <w:szCs w:val="28"/>
          <w:lang w:eastAsia="en-MY"/>
        </w:rPr>
        <w:t>v</w:t>
      </w:r>
      <w:r w:rsidRPr="00104001">
        <w:rPr>
          <w:rFonts w:cs="Arial"/>
          <w:b/>
          <w:bCs/>
          <w:sz w:val="28"/>
          <w:szCs w:val="28"/>
          <w:lang w:eastAsia="en-MY"/>
        </w:rPr>
        <w:t>ersion of the Short Acculturation Scale</w:t>
      </w:r>
    </w:p>
    <w:p w14:paraId="42F25FD6" w14:textId="77777777" w:rsidR="00104001" w:rsidRPr="00104001" w:rsidRDefault="00104001" w:rsidP="00104001">
      <w:pPr>
        <w:shd w:val="clear" w:color="auto" w:fill="FFFFFF"/>
        <w:spacing w:line="480" w:lineRule="auto"/>
        <w:rPr>
          <w:rFonts w:cs="Arial"/>
          <w:b/>
          <w:bCs/>
          <w:color w:val="333333"/>
          <w:sz w:val="24"/>
          <w:lang w:eastAsia="en-MY"/>
        </w:rPr>
      </w:pPr>
      <w:r w:rsidRPr="00104001">
        <w:rPr>
          <w:rFonts w:cs="Arial"/>
          <w:b/>
          <w:bCs/>
          <w:color w:val="333333"/>
          <w:sz w:val="24"/>
          <w:lang w:eastAsia="en-MY"/>
        </w:rPr>
        <w:t>Authors</w:t>
      </w:r>
    </w:p>
    <w:p w14:paraId="67537CAA" w14:textId="77777777" w:rsidR="00104001" w:rsidRPr="00104001" w:rsidRDefault="00104001" w:rsidP="00104001">
      <w:pPr>
        <w:spacing w:line="480" w:lineRule="auto"/>
        <w:rPr>
          <w:rFonts w:cs="Arial"/>
          <w:sz w:val="24"/>
          <w:vertAlign w:val="superscript"/>
        </w:rPr>
      </w:pPr>
      <w:r w:rsidRPr="00104001">
        <w:rPr>
          <w:rFonts w:cs="Arial"/>
          <w:sz w:val="24"/>
        </w:rPr>
        <w:t xml:space="preserve">Amirah </w:t>
      </w:r>
      <w:proofErr w:type="spellStart"/>
      <w:r w:rsidRPr="00104001">
        <w:rPr>
          <w:rFonts w:cs="Arial"/>
          <w:sz w:val="24"/>
        </w:rPr>
        <w:t>Zafirah</w:t>
      </w:r>
      <w:proofErr w:type="spellEnd"/>
      <w:r w:rsidRPr="00104001">
        <w:rPr>
          <w:rFonts w:cs="Arial"/>
          <w:sz w:val="24"/>
        </w:rPr>
        <w:t xml:space="preserve"> Zaini</w:t>
      </w:r>
      <w:r w:rsidRPr="00104001">
        <w:rPr>
          <w:rFonts w:cs="Arial"/>
          <w:sz w:val="24"/>
          <w:vertAlign w:val="superscript"/>
        </w:rPr>
        <w:t>1</w:t>
      </w:r>
      <w:r w:rsidRPr="00104001">
        <w:rPr>
          <w:rFonts w:cs="Arial"/>
          <w:sz w:val="24"/>
        </w:rPr>
        <w:t>, Mahmoud Danaee</w:t>
      </w:r>
      <w:proofErr w:type="gramStart"/>
      <w:r w:rsidRPr="00104001">
        <w:rPr>
          <w:rFonts w:cs="Arial"/>
          <w:sz w:val="24"/>
          <w:vertAlign w:val="superscript"/>
        </w:rPr>
        <w:t>1,</w:t>
      </w:r>
      <w:r w:rsidRPr="00104001">
        <w:rPr>
          <w:rFonts w:cs="Arial"/>
          <w:sz w:val="24"/>
        </w:rPr>
        <w:t>*</w:t>
      </w:r>
      <w:proofErr w:type="gramEnd"/>
      <w:r w:rsidRPr="00104001">
        <w:rPr>
          <w:rFonts w:cs="Arial"/>
          <w:sz w:val="24"/>
        </w:rPr>
        <w:t>,Tharani Loganathan</w:t>
      </w:r>
      <w:r w:rsidRPr="00104001">
        <w:rPr>
          <w:rFonts w:cs="Arial"/>
          <w:sz w:val="24"/>
          <w:vertAlign w:val="superscript"/>
        </w:rPr>
        <w:t>2</w:t>
      </w:r>
      <w:r w:rsidRPr="00104001">
        <w:rPr>
          <w:rFonts w:cs="Arial"/>
          <w:sz w:val="24"/>
        </w:rPr>
        <w:t>, Sally Hargreaves</w:t>
      </w:r>
      <w:r w:rsidRPr="00104001">
        <w:rPr>
          <w:rFonts w:cs="Arial"/>
          <w:sz w:val="24"/>
          <w:vertAlign w:val="superscript"/>
        </w:rPr>
        <w:t>3</w:t>
      </w:r>
      <w:r w:rsidRPr="00104001">
        <w:rPr>
          <w:rFonts w:cs="Arial"/>
          <w:sz w:val="24"/>
        </w:rPr>
        <w:t xml:space="preserve">, </w:t>
      </w:r>
      <w:proofErr w:type="spellStart"/>
      <w:r w:rsidRPr="00104001">
        <w:rPr>
          <w:rFonts w:cs="Arial"/>
          <w:sz w:val="24"/>
        </w:rPr>
        <w:t>Hazreen</w:t>
      </w:r>
      <w:proofErr w:type="spellEnd"/>
      <w:r w:rsidRPr="00104001">
        <w:rPr>
          <w:rFonts w:cs="Arial"/>
          <w:sz w:val="24"/>
        </w:rPr>
        <w:t xml:space="preserve"> Abdul Majid</w:t>
      </w:r>
      <w:r w:rsidRPr="00104001">
        <w:rPr>
          <w:rFonts w:cs="Arial"/>
          <w:sz w:val="24"/>
          <w:vertAlign w:val="superscript"/>
        </w:rPr>
        <w:t>4,5</w:t>
      </w:r>
      <w:r w:rsidRPr="00104001">
        <w:rPr>
          <w:rFonts w:cs="Arial"/>
          <w:sz w:val="24"/>
        </w:rPr>
        <w:t xml:space="preserve"> </w:t>
      </w:r>
    </w:p>
    <w:p w14:paraId="08E2837E" w14:textId="77777777" w:rsidR="00104001" w:rsidRPr="00104001" w:rsidRDefault="00104001" w:rsidP="00104001">
      <w:pPr>
        <w:shd w:val="clear" w:color="auto" w:fill="FFFFFF"/>
        <w:spacing w:line="480" w:lineRule="auto"/>
        <w:rPr>
          <w:rFonts w:cs="Arial"/>
          <w:b/>
          <w:bCs/>
          <w:color w:val="333333"/>
          <w:sz w:val="24"/>
          <w:lang w:eastAsia="en-MY"/>
        </w:rPr>
      </w:pPr>
      <w:r w:rsidRPr="00104001">
        <w:rPr>
          <w:rFonts w:cs="Arial"/>
          <w:b/>
          <w:bCs/>
          <w:color w:val="333333"/>
          <w:sz w:val="24"/>
          <w:lang w:eastAsia="en-MY"/>
        </w:rPr>
        <w:t>Affiliations</w:t>
      </w:r>
    </w:p>
    <w:p w14:paraId="74DB244E" w14:textId="0E063E93" w:rsidR="00104001" w:rsidRPr="00104001" w:rsidRDefault="00104001" w:rsidP="00104001">
      <w:pPr>
        <w:spacing w:line="480" w:lineRule="auto"/>
        <w:rPr>
          <w:rFonts w:cs="Arial"/>
          <w:color w:val="000000" w:themeColor="text1"/>
          <w:sz w:val="24"/>
        </w:rPr>
      </w:pPr>
      <w:r w:rsidRPr="00104001">
        <w:rPr>
          <w:rFonts w:cs="Arial"/>
          <w:color w:val="000000" w:themeColor="text1"/>
          <w:sz w:val="24"/>
          <w:vertAlign w:val="superscript"/>
        </w:rPr>
        <w:t xml:space="preserve">1 </w:t>
      </w:r>
      <w:r w:rsidRPr="00104001">
        <w:rPr>
          <w:rFonts w:cs="Arial"/>
          <w:color w:val="000000" w:themeColor="text1"/>
          <w:sz w:val="24"/>
        </w:rPr>
        <w:t xml:space="preserve">Department of Social and Preventive Medicine, Faculty of Medicine, </w:t>
      </w:r>
      <w:proofErr w:type="spellStart"/>
      <w:r w:rsidRPr="00104001">
        <w:rPr>
          <w:rFonts w:cs="Arial"/>
          <w:color w:val="000000" w:themeColor="text1"/>
          <w:sz w:val="24"/>
        </w:rPr>
        <w:t>Universit</w:t>
      </w:r>
      <w:r w:rsidR="00163141">
        <w:rPr>
          <w:rFonts w:cs="Arial"/>
          <w:color w:val="000000" w:themeColor="text1"/>
          <w:sz w:val="24"/>
        </w:rPr>
        <w:t>i</w:t>
      </w:r>
      <w:proofErr w:type="spellEnd"/>
      <w:r w:rsidRPr="00104001">
        <w:rPr>
          <w:rFonts w:cs="Arial"/>
          <w:color w:val="000000" w:themeColor="text1"/>
          <w:sz w:val="24"/>
        </w:rPr>
        <w:t xml:space="preserve"> Malaya, 50603 Kuala Lumpur, Malaysia</w:t>
      </w:r>
    </w:p>
    <w:p w14:paraId="160CB2A2" w14:textId="1DE49BED" w:rsidR="00104001" w:rsidRPr="00104001" w:rsidRDefault="00104001" w:rsidP="00104001">
      <w:pPr>
        <w:spacing w:line="480" w:lineRule="auto"/>
        <w:rPr>
          <w:rFonts w:cs="Arial"/>
          <w:color w:val="000000" w:themeColor="text1"/>
          <w:sz w:val="24"/>
        </w:rPr>
      </w:pPr>
      <w:r w:rsidRPr="00104001">
        <w:rPr>
          <w:rFonts w:cs="Arial"/>
          <w:color w:val="000000" w:themeColor="text1"/>
          <w:sz w:val="24"/>
          <w:vertAlign w:val="superscript"/>
        </w:rPr>
        <w:t xml:space="preserve">2 </w:t>
      </w:r>
      <w:r w:rsidRPr="00104001">
        <w:rPr>
          <w:rFonts w:cs="Arial"/>
          <w:color w:val="000000" w:themeColor="text1"/>
          <w:sz w:val="24"/>
        </w:rPr>
        <w:t xml:space="preserve">Centre for Epidemiology and Evidence-Based Practice, Department of Social and Preventive Medicine, Faculty of Medicine, </w:t>
      </w:r>
      <w:proofErr w:type="spellStart"/>
      <w:r w:rsidRPr="00104001">
        <w:rPr>
          <w:rFonts w:cs="Arial"/>
          <w:color w:val="000000" w:themeColor="text1"/>
          <w:sz w:val="24"/>
        </w:rPr>
        <w:t>Universit</w:t>
      </w:r>
      <w:r w:rsidR="00163141">
        <w:rPr>
          <w:rFonts w:cs="Arial"/>
          <w:color w:val="000000" w:themeColor="text1"/>
          <w:sz w:val="24"/>
        </w:rPr>
        <w:t>i</w:t>
      </w:r>
      <w:proofErr w:type="spellEnd"/>
      <w:r w:rsidR="00163141">
        <w:rPr>
          <w:rFonts w:cs="Arial"/>
          <w:color w:val="000000" w:themeColor="text1"/>
          <w:sz w:val="24"/>
        </w:rPr>
        <w:t xml:space="preserve"> </w:t>
      </w:r>
      <w:r w:rsidRPr="00104001">
        <w:rPr>
          <w:rFonts w:cs="Arial"/>
          <w:color w:val="000000" w:themeColor="text1"/>
          <w:sz w:val="24"/>
        </w:rPr>
        <w:t>Malaya, 50603 Kuala Lumpur, Malaysia</w:t>
      </w:r>
    </w:p>
    <w:p w14:paraId="002DB2B8" w14:textId="67350637" w:rsidR="00104001" w:rsidRPr="00104001" w:rsidRDefault="00104001" w:rsidP="00104001">
      <w:pPr>
        <w:spacing w:line="480" w:lineRule="auto"/>
        <w:rPr>
          <w:rFonts w:cs="Arial"/>
          <w:sz w:val="24"/>
        </w:rPr>
      </w:pPr>
      <w:r w:rsidRPr="00104001">
        <w:rPr>
          <w:rFonts w:cs="Arial"/>
          <w:sz w:val="24"/>
          <w:vertAlign w:val="superscript"/>
        </w:rPr>
        <w:t xml:space="preserve">3 </w:t>
      </w:r>
      <w:r w:rsidRPr="00104001">
        <w:rPr>
          <w:rFonts w:cs="Arial"/>
          <w:sz w:val="24"/>
        </w:rPr>
        <w:t>The Migrant Research Group and The Consortium for Migrant Worker Health, Institute for Infection and Immunity, City St George’s, University of London, London, SW17 0RE, United Kingdom</w:t>
      </w:r>
    </w:p>
    <w:p w14:paraId="742DE35B" w14:textId="3DB67F49" w:rsidR="00104001" w:rsidRPr="00104001" w:rsidRDefault="00104001" w:rsidP="00104001">
      <w:pPr>
        <w:spacing w:line="480" w:lineRule="auto"/>
        <w:rPr>
          <w:rFonts w:cs="Arial"/>
          <w:sz w:val="24"/>
        </w:rPr>
      </w:pPr>
      <w:r w:rsidRPr="00104001">
        <w:rPr>
          <w:rFonts w:cs="Arial"/>
          <w:sz w:val="24"/>
          <w:vertAlign w:val="superscript"/>
        </w:rPr>
        <w:t xml:space="preserve">4 </w:t>
      </w:r>
      <w:r w:rsidRPr="00104001">
        <w:rPr>
          <w:rFonts w:cs="Arial"/>
          <w:sz w:val="24"/>
        </w:rPr>
        <w:t>School of Health and Rehabilitation Sciences, Health Sciences University, Parkwood Campus, Bournemouth, BH5 2DF, United Kingdom</w:t>
      </w:r>
    </w:p>
    <w:p w14:paraId="1F7801D7" w14:textId="06044A7A" w:rsidR="00104001" w:rsidRPr="00104001" w:rsidRDefault="00104001" w:rsidP="00104001">
      <w:pPr>
        <w:spacing w:line="480" w:lineRule="auto"/>
        <w:rPr>
          <w:rFonts w:cs="Arial"/>
          <w:sz w:val="24"/>
        </w:rPr>
      </w:pPr>
      <w:r w:rsidRPr="00104001">
        <w:rPr>
          <w:rFonts w:cs="Arial"/>
          <w:sz w:val="24"/>
          <w:vertAlign w:val="superscript"/>
        </w:rPr>
        <w:t xml:space="preserve">5 </w:t>
      </w:r>
      <w:r w:rsidRPr="00104001">
        <w:rPr>
          <w:rFonts w:cs="Arial"/>
          <w:sz w:val="24"/>
        </w:rPr>
        <w:t xml:space="preserve">Centre for Population Health, Department of Social and Preventive Medicine, Faculty of Medicine, </w:t>
      </w:r>
      <w:proofErr w:type="spellStart"/>
      <w:r w:rsidRPr="00104001">
        <w:rPr>
          <w:rFonts w:cs="Arial"/>
          <w:sz w:val="24"/>
        </w:rPr>
        <w:t>Universit</w:t>
      </w:r>
      <w:r w:rsidR="00163141">
        <w:rPr>
          <w:rFonts w:cs="Arial"/>
          <w:sz w:val="24"/>
        </w:rPr>
        <w:t>i</w:t>
      </w:r>
      <w:proofErr w:type="spellEnd"/>
      <w:r w:rsidRPr="00104001">
        <w:rPr>
          <w:rFonts w:cs="Arial"/>
          <w:sz w:val="24"/>
        </w:rPr>
        <w:t xml:space="preserve"> Malaya, 50603 Kuala Lumpur, Malaysia </w:t>
      </w:r>
    </w:p>
    <w:p w14:paraId="33D01076" w14:textId="77777777" w:rsidR="00E76012" w:rsidRDefault="00E76012" w:rsidP="005851F1">
      <w:pPr>
        <w:spacing w:after="160" w:line="360" w:lineRule="auto"/>
        <w:rPr>
          <w:rFonts w:ascii="Times New Roman" w:hAnsi="Times New Roman"/>
          <w:sz w:val="20"/>
          <w:szCs w:val="20"/>
        </w:rPr>
      </w:pPr>
    </w:p>
    <w:p w14:paraId="40081A2A" w14:textId="3533C365" w:rsidR="00E76012" w:rsidRDefault="00E76012" w:rsidP="005851F1">
      <w:pPr>
        <w:spacing w:after="160" w:line="360" w:lineRule="auto"/>
        <w:jc w:val="both"/>
        <w:rPr>
          <w:rFonts w:cs="Arial"/>
          <w:i/>
          <w:color w:val="000000" w:themeColor="text1"/>
          <w:sz w:val="24"/>
        </w:rPr>
      </w:pPr>
      <w:r w:rsidRPr="00104001">
        <w:rPr>
          <w:rFonts w:cs="Arial"/>
          <w:i/>
          <w:color w:val="000000" w:themeColor="text1"/>
          <w:sz w:val="24"/>
        </w:rPr>
        <w:t>*</w:t>
      </w:r>
      <w:r w:rsidR="00090CA8">
        <w:rPr>
          <w:rFonts w:cs="Arial"/>
          <w:b/>
          <w:i/>
          <w:color w:val="000000" w:themeColor="text1"/>
          <w:sz w:val="24"/>
        </w:rPr>
        <w:t>I</w:t>
      </w:r>
      <w:r w:rsidRPr="00104001">
        <w:rPr>
          <w:rFonts w:cs="Arial"/>
          <w:b/>
          <w:i/>
          <w:color w:val="000000" w:themeColor="text1"/>
          <w:sz w:val="24"/>
        </w:rPr>
        <w:t xml:space="preserve">ncluded: </w:t>
      </w:r>
      <w:r w:rsidRPr="00104001">
        <w:rPr>
          <w:rFonts w:cs="Arial"/>
          <w:i/>
          <w:color w:val="000000" w:themeColor="text1"/>
          <w:sz w:val="24"/>
        </w:rPr>
        <w:t xml:space="preserve">The </w:t>
      </w:r>
      <w:r w:rsidR="00813BC7">
        <w:rPr>
          <w:rFonts w:cs="Arial"/>
          <w:i/>
          <w:color w:val="000000" w:themeColor="text1"/>
          <w:sz w:val="24"/>
        </w:rPr>
        <w:t>f</w:t>
      </w:r>
      <w:r w:rsidR="00163141">
        <w:rPr>
          <w:rFonts w:cs="Arial"/>
          <w:i/>
          <w:color w:val="000000" w:themeColor="text1"/>
          <w:sz w:val="24"/>
        </w:rPr>
        <w:t xml:space="preserve">inal </w:t>
      </w:r>
      <w:r w:rsidRPr="00104001">
        <w:rPr>
          <w:rFonts w:cs="Arial"/>
          <w:i/>
          <w:color w:val="000000" w:themeColor="text1"/>
          <w:sz w:val="24"/>
        </w:rPr>
        <w:t xml:space="preserve">Indonesian </w:t>
      </w:r>
      <w:r w:rsidR="00813BC7">
        <w:rPr>
          <w:rFonts w:cs="Arial"/>
          <w:i/>
          <w:color w:val="000000" w:themeColor="text1"/>
          <w:sz w:val="24"/>
        </w:rPr>
        <w:t>v</w:t>
      </w:r>
      <w:r w:rsidRPr="00104001">
        <w:rPr>
          <w:rFonts w:cs="Arial"/>
          <w:i/>
          <w:color w:val="000000" w:themeColor="text1"/>
          <w:sz w:val="24"/>
        </w:rPr>
        <w:t xml:space="preserve">ersion of the </w:t>
      </w:r>
      <w:r w:rsidR="00813BC7">
        <w:rPr>
          <w:rFonts w:cs="Arial"/>
          <w:i/>
          <w:color w:val="000000" w:themeColor="text1"/>
          <w:sz w:val="24"/>
        </w:rPr>
        <w:t>a</w:t>
      </w:r>
      <w:r w:rsidR="00090CA8">
        <w:rPr>
          <w:rFonts w:cs="Arial"/>
          <w:i/>
          <w:color w:val="000000" w:themeColor="text1"/>
          <w:sz w:val="24"/>
        </w:rPr>
        <w:t xml:space="preserve">dapted </w:t>
      </w:r>
      <w:r w:rsidR="00163141" w:rsidRPr="00104001">
        <w:rPr>
          <w:rFonts w:cs="Arial"/>
          <w:i/>
          <w:color w:val="000000" w:themeColor="text1"/>
          <w:sz w:val="24"/>
        </w:rPr>
        <w:t>8-</w:t>
      </w:r>
      <w:r w:rsidR="00813BC7">
        <w:rPr>
          <w:rFonts w:cs="Arial"/>
          <w:i/>
          <w:color w:val="000000" w:themeColor="text1"/>
          <w:sz w:val="24"/>
        </w:rPr>
        <w:t>i</w:t>
      </w:r>
      <w:r w:rsidR="00163141" w:rsidRPr="00104001">
        <w:rPr>
          <w:rFonts w:cs="Arial"/>
          <w:i/>
          <w:color w:val="000000" w:themeColor="text1"/>
          <w:sz w:val="24"/>
        </w:rPr>
        <w:t xml:space="preserve">tem </w:t>
      </w:r>
      <w:r w:rsidR="00E169F5">
        <w:rPr>
          <w:rFonts w:cs="Arial"/>
          <w:i/>
          <w:color w:val="000000" w:themeColor="text1"/>
          <w:sz w:val="24"/>
        </w:rPr>
        <w:t>S</w:t>
      </w:r>
      <w:r w:rsidR="00813BC7">
        <w:rPr>
          <w:rFonts w:cs="Arial"/>
          <w:i/>
          <w:color w:val="000000" w:themeColor="text1"/>
          <w:sz w:val="24"/>
        </w:rPr>
        <w:t>hort Acculturation Scale (S</w:t>
      </w:r>
      <w:r w:rsidR="00E169F5">
        <w:rPr>
          <w:rFonts w:cs="Arial"/>
          <w:i/>
          <w:color w:val="000000" w:themeColor="text1"/>
          <w:sz w:val="24"/>
        </w:rPr>
        <w:t>AS</w:t>
      </w:r>
      <w:r w:rsidR="00813BC7">
        <w:rPr>
          <w:rFonts w:cs="Arial"/>
          <w:i/>
          <w:color w:val="000000" w:themeColor="text1"/>
          <w:sz w:val="24"/>
        </w:rPr>
        <w:t>)</w:t>
      </w:r>
      <w:r w:rsidR="00E169F5">
        <w:rPr>
          <w:rFonts w:cs="Arial"/>
          <w:i/>
          <w:color w:val="000000" w:themeColor="text1"/>
          <w:sz w:val="24"/>
        </w:rPr>
        <w:t xml:space="preserve"> </w:t>
      </w:r>
      <w:r w:rsidRPr="00104001">
        <w:rPr>
          <w:rFonts w:cs="Arial"/>
          <w:i/>
          <w:color w:val="000000" w:themeColor="text1"/>
          <w:sz w:val="24"/>
        </w:rPr>
        <w:t>is shown here</w:t>
      </w:r>
    </w:p>
    <w:p w14:paraId="702CAB56" w14:textId="77777777" w:rsidR="00090CA8" w:rsidRDefault="00090CA8" w:rsidP="005851F1">
      <w:pPr>
        <w:spacing w:after="160" w:line="360" w:lineRule="auto"/>
        <w:jc w:val="both"/>
        <w:rPr>
          <w:rFonts w:cs="Arial"/>
          <w:i/>
          <w:color w:val="000000" w:themeColor="text1"/>
          <w:sz w:val="24"/>
        </w:rPr>
      </w:pPr>
    </w:p>
    <w:p w14:paraId="38ACFD24" w14:textId="77777777" w:rsidR="00E76012" w:rsidRPr="00546B9C" w:rsidRDefault="00E76012" w:rsidP="005851F1">
      <w:pPr>
        <w:spacing w:after="160" w:line="360" w:lineRule="auto"/>
        <w:rPr>
          <w:rFonts w:ascii="Times New Roman" w:hAnsi="Times New Roman"/>
          <w:sz w:val="20"/>
          <w:szCs w:val="20"/>
        </w:rPr>
      </w:pPr>
    </w:p>
    <w:p w14:paraId="2A0BFCC6" w14:textId="77777777" w:rsidR="004C110A" w:rsidRDefault="004C110A" w:rsidP="00F715D5">
      <w:pPr>
        <w:spacing w:after="120" w:line="360" w:lineRule="auto"/>
        <w:jc w:val="center"/>
        <w:rPr>
          <w:rFonts w:ascii="Times New Roman" w:hAnsi="Times New Roman"/>
          <w:b/>
          <w:bCs/>
          <w:color w:val="000000" w:themeColor="text1"/>
          <w:sz w:val="24"/>
        </w:rPr>
      </w:pPr>
    </w:p>
    <w:p w14:paraId="5A07382D" w14:textId="77777777" w:rsidR="00FB1E8D" w:rsidRDefault="00FB1E8D">
      <w:pPr>
        <w:rPr>
          <w:rFonts w:ascii="Times New Roman" w:hAnsi="Times New Roman"/>
          <w:b/>
          <w:bCs/>
          <w:color w:val="000000" w:themeColor="text1"/>
          <w:sz w:val="24"/>
        </w:rPr>
      </w:pPr>
      <w:r>
        <w:rPr>
          <w:rFonts w:ascii="Times New Roman" w:hAnsi="Times New Roman"/>
          <w:b/>
          <w:bCs/>
          <w:color w:val="000000" w:themeColor="text1"/>
          <w:sz w:val="24"/>
        </w:rPr>
        <w:br w:type="page"/>
      </w:r>
    </w:p>
    <w:p w14:paraId="6FB12371" w14:textId="420BF9C4" w:rsidR="00F715D5" w:rsidRPr="00104001" w:rsidRDefault="00F715D5" w:rsidP="00F715D5">
      <w:pPr>
        <w:spacing w:after="120" w:line="360" w:lineRule="auto"/>
        <w:jc w:val="center"/>
        <w:rPr>
          <w:rFonts w:cs="Arial"/>
          <w:b/>
          <w:bCs/>
          <w:color w:val="000000" w:themeColor="text1"/>
          <w:sz w:val="24"/>
        </w:rPr>
      </w:pPr>
      <w:r w:rsidRPr="00104001">
        <w:rPr>
          <w:rFonts w:cs="Arial"/>
          <w:b/>
          <w:bCs/>
          <w:color w:val="000000" w:themeColor="text1"/>
          <w:sz w:val="24"/>
        </w:rPr>
        <w:lastRenderedPageBreak/>
        <w:t xml:space="preserve">The </w:t>
      </w:r>
      <w:r w:rsidR="00813BC7">
        <w:rPr>
          <w:rFonts w:cs="Arial"/>
          <w:b/>
          <w:bCs/>
          <w:color w:val="000000" w:themeColor="text1"/>
          <w:sz w:val="24"/>
        </w:rPr>
        <w:t>f</w:t>
      </w:r>
      <w:r w:rsidR="00E169F5">
        <w:rPr>
          <w:rFonts w:cs="Arial"/>
          <w:b/>
          <w:bCs/>
          <w:color w:val="000000" w:themeColor="text1"/>
          <w:sz w:val="24"/>
        </w:rPr>
        <w:t xml:space="preserve">inal </w:t>
      </w:r>
      <w:r w:rsidR="00862BA3" w:rsidRPr="00104001">
        <w:rPr>
          <w:rFonts w:cs="Arial"/>
          <w:b/>
          <w:bCs/>
          <w:color w:val="000000" w:themeColor="text1"/>
          <w:sz w:val="24"/>
        </w:rPr>
        <w:t xml:space="preserve">Indonesian </w:t>
      </w:r>
      <w:r w:rsidR="00813BC7">
        <w:rPr>
          <w:rFonts w:cs="Arial"/>
          <w:b/>
          <w:bCs/>
          <w:color w:val="000000" w:themeColor="text1"/>
          <w:sz w:val="24"/>
        </w:rPr>
        <w:t>v</w:t>
      </w:r>
      <w:r w:rsidR="00862BA3" w:rsidRPr="00104001">
        <w:rPr>
          <w:rFonts w:cs="Arial"/>
          <w:b/>
          <w:bCs/>
          <w:color w:val="000000" w:themeColor="text1"/>
          <w:sz w:val="24"/>
        </w:rPr>
        <w:t>ersion of the</w:t>
      </w:r>
      <w:r w:rsidRPr="00104001">
        <w:rPr>
          <w:rFonts w:cs="Arial"/>
          <w:b/>
          <w:bCs/>
          <w:color w:val="000000" w:themeColor="text1"/>
          <w:sz w:val="24"/>
        </w:rPr>
        <w:t xml:space="preserve"> </w:t>
      </w:r>
      <w:r w:rsidR="00813BC7">
        <w:rPr>
          <w:rFonts w:cs="Arial"/>
          <w:b/>
          <w:bCs/>
          <w:color w:val="000000" w:themeColor="text1"/>
          <w:sz w:val="24"/>
        </w:rPr>
        <w:t>a</w:t>
      </w:r>
      <w:r w:rsidR="00090CA8">
        <w:rPr>
          <w:rFonts w:cs="Arial"/>
          <w:b/>
          <w:bCs/>
          <w:color w:val="000000" w:themeColor="text1"/>
          <w:sz w:val="24"/>
        </w:rPr>
        <w:t xml:space="preserve">dapted </w:t>
      </w:r>
      <w:r w:rsidR="00E169F5" w:rsidRPr="00104001">
        <w:rPr>
          <w:rFonts w:cs="Arial"/>
          <w:b/>
          <w:bCs/>
          <w:color w:val="000000" w:themeColor="text1"/>
          <w:sz w:val="24"/>
        </w:rPr>
        <w:t>8-</w:t>
      </w:r>
      <w:r w:rsidR="00813BC7">
        <w:rPr>
          <w:rFonts w:cs="Arial"/>
          <w:b/>
          <w:bCs/>
          <w:color w:val="000000" w:themeColor="text1"/>
          <w:sz w:val="24"/>
        </w:rPr>
        <w:t>i</w:t>
      </w:r>
      <w:r w:rsidR="00E169F5" w:rsidRPr="00104001">
        <w:rPr>
          <w:rFonts w:cs="Arial"/>
          <w:b/>
          <w:bCs/>
          <w:color w:val="000000" w:themeColor="text1"/>
          <w:sz w:val="24"/>
        </w:rPr>
        <w:t xml:space="preserve">tem </w:t>
      </w:r>
      <w:r w:rsidR="00E169F5">
        <w:rPr>
          <w:rFonts w:cs="Arial"/>
          <w:b/>
          <w:bCs/>
          <w:color w:val="000000" w:themeColor="text1"/>
          <w:sz w:val="24"/>
        </w:rPr>
        <w:t>S</w:t>
      </w:r>
      <w:r w:rsidR="00813BC7">
        <w:rPr>
          <w:rFonts w:cs="Arial"/>
          <w:b/>
          <w:bCs/>
          <w:color w:val="000000" w:themeColor="text1"/>
          <w:sz w:val="24"/>
        </w:rPr>
        <w:t>hort Acculturation Scale (S</w:t>
      </w:r>
      <w:r w:rsidR="00E169F5">
        <w:rPr>
          <w:rFonts w:cs="Arial"/>
          <w:b/>
          <w:bCs/>
          <w:color w:val="000000" w:themeColor="text1"/>
          <w:sz w:val="24"/>
        </w:rPr>
        <w:t>AS</w:t>
      </w:r>
      <w:r w:rsidR="00813BC7">
        <w:rPr>
          <w:rFonts w:cs="Arial"/>
          <w:b/>
          <w:bCs/>
          <w:color w:val="000000" w:themeColor="text1"/>
          <w:sz w:val="24"/>
        </w:rPr>
        <w:t>)</w:t>
      </w:r>
    </w:p>
    <w:tbl>
      <w:tblPr>
        <w:tblStyle w:val="TableGrid"/>
        <w:tblW w:w="893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4253"/>
        <w:gridCol w:w="850"/>
        <w:gridCol w:w="851"/>
        <w:gridCol w:w="850"/>
        <w:gridCol w:w="851"/>
        <w:gridCol w:w="709"/>
      </w:tblGrid>
      <w:tr w:rsidR="00225A85" w:rsidRPr="00104001" w14:paraId="0D647797" w14:textId="77777777" w:rsidTr="00D37D3E">
        <w:tc>
          <w:tcPr>
            <w:tcW w:w="8931" w:type="dxa"/>
            <w:gridSpan w:val="7"/>
          </w:tcPr>
          <w:p w14:paraId="4D7ACEE4" w14:textId="77777777" w:rsidR="004127DE" w:rsidRPr="00104001" w:rsidRDefault="004127DE" w:rsidP="000A2390">
            <w:pPr>
              <w:pStyle w:val="NormalWeb"/>
              <w:spacing w:line="264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13AD4ABB" w14:textId="364D45C8" w:rsidR="008E428B" w:rsidRPr="00104001" w:rsidRDefault="008E428B" w:rsidP="000A2390">
            <w:pPr>
              <w:pStyle w:val="NormalWeb"/>
              <w:spacing w:line="264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Instruksi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: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Silahk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jawab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pertanya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i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bawah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ini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deng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lingkari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angka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-5 yang paling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menggambark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jawab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  <w:p w14:paraId="7A18915E" w14:textId="77777777" w:rsidR="008E428B" w:rsidRPr="00104001" w:rsidRDefault="008E428B" w:rsidP="000A2390">
            <w:pPr>
              <w:pStyle w:val="ListParagraph"/>
              <w:numPr>
                <w:ilvl w:val="0"/>
                <w:numId w:val="139"/>
              </w:numPr>
              <w:spacing w:line="264" w:lineRule="auto"/>
              <w:ind w:left="751"/>
              <w:contextualSpacing w:val="0"/>
              <w:rPr>
                <w:rFonts w:cs="Arial"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>Saya</w:t>
            </w:r>
            <w:r w:rsidRPr="0010400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hanya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Bahasa Indonesia/Bahas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erah</w:t>
            </w:r>
            <w:proofErr w:type="spellEnd"/>
          </w:p>
          <w:p w14:paraId="1B8DAE26" w14:textId="77777777" w:rsidR="008E428B" w:rsidRPr="00104001" w:rsidRDefault="008E428B" w:rsidP="000A2390">
            <w:pPr>
              <w:pStyle w:val="ListParagraph"/>
              <w:numPr>
                <w:ilvl w:val="0"/>
                <w:numId w:val="139"/>
              </w:numPr>
              <w:spacing w:line="264" w:lineRule="auto"/>
              <w:ind w:left="751" w:hanging="357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>Saya</w:t>
            </w:r>
            <w:r w:rsidRPr="0010400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Bahasa Indonesia/Bahas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era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baik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ri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Bahasa Malaysia</w:t>
            </w:r>
          </w:p>
          <w:p w14:paraId="255EA9F8" w14:textId="77777777" w:rsidR="008E428B" w:rsidRPr="00104001" w:rsidRDefault="008E428B" w:rsidP="000A2390">
            <w:pPr>
              <w:pStyle w:val="ListParagraph"/>
              <w:numPr>
                <w:ilvl w:val="0"/>
                <w:numId w:val="139"/>
              </w:numPr>
              <w:spacing w:line="264" w:lineRule="auto"/>
              <w:ind w:left="751" w:hanging="357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>Saya</w:t>
            </w:r>
            <w:r w:rsidRPr="0010400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Bahasa Indonesia/Bahas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era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dan Bahasa Malaysi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kurang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sama</w:t>
            </w:r>
            <w:proofErr w:type="spellEnd"/>
            <w:r w:rsidRPr="00104001">
              <w:rPr>
                <w:rFonts w:cs="Arial"/>
                <w:sz w:val="20"/>
                <w:szCs w:val="20"/>
              </w:rPr>
              <w:t xml:space="preserve"> </w:t>
            </w:r>
            <w:r w:rsidRPr="00254398">
              <w:rPr>
                <w:rFonts w:cs="Arial"/>
                <w:b/>
                <w:bCs/>
                <w:sz w:val="20"/>
                <w:szCs w:val="20"/>
              </w:rPr>
              <w:t>(50:50)</w:t>
            </w:r>
          </w:p>
          <w:p w14:paraId="3BAB517B" w14:textId="77777777" w:rsidR="008E428B" w:rsidRPr="00104001" w:rsidRDefault="008E428B" w:rsidP="000A2390">
            <w:pPr>
              <w:pStyle w:val="ListParagraph"/>
              <w:numPr>
                <w:ilvl w:val="0"/>
                <w:numId w:val="139"/>
              </w:numPr>
              <w:spacing w:line="264" w:lineRule="auto"/>
              <w:ind w:left="751" w:hanging="357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>Saya</w:t>
            </w:r>
            <w:r w:rsidRPr="0010400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Bahasa Malaysi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baik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ri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Bahasa Indonesia/Bahas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erah</w:t>
            </w:r>
            <w:proofErr w:type="spellEnd"/>
          </w:p>
          <w:p w14:paraId="6536FE38" w14:textId="77777777" w:rsidR="00225A85" w:rsidRPr="00104001" w:rsidRDefault="008E428B" w:rsidP="000A2390">
            <w:pPr>
              <w:pStyle w:val="NormalWeb"/>
              <w:numPr>
                <w:ilvl w:val="0"/>
                <w:numId w:val="139"/>
              </w:numPr>
              <w:spacing w:line="264" w:lineRule="auto"/>
              <w:ind w:left="751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Saya</w:t>
            </w:r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b/>
                <w:bCs/>
                <w:sz w:val="20"/>
                <w:szCs w:val="20"/>
              </w:rPr>
              <w:t>hanya</w:t>
            </w:r>
            <w:proofErr w:type="spellEnd"/>
            <w:r w:rsidRPr="001040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b/>
                <w:bCs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hasa Malaysia</w:t>
            </w:r>
            <w:r w:rsidR="00225A85" w:rsidRPr="001040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21748023" w14:textId="3661B2FA" w:rsidR="004127DE" w:rsidRPr="00104001" w:rsidRDefault="004127DE" w:rsidP="004127DE">
            <w:pPr>
              <w:pStyle w:val="NormalWeb"/>
              <w:spacing w:line="264" w:lineRule="auto"/>
              <w:ind w:left="75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18CA" w:rsidRPr="00104001" w14:paraId="16BC6E8F" w14:textId="77777777" w:rsidTr="00813BC7">
        <w:tc>
          <w:tcPr>
            <w:tcW w:w="567" w:type="dxa"/>
          </w:tcPr>
          <w:p w14:paraId="624C8A29" w14:textId="684F4E40" w:rsidR="00ED31D9" w:rsidRPr="00813BC7" w:rsidRDefault="00ED31D9" w:rsidP="00813BC7">
            <w:pPr>
              <w:pStyle w:val="ListParagraph"/>
              <w:numPr>
                <w:ilvl w:val="0"/>
                <w:numId w:val="143"/>
              </w:numPr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2D5D2A7A" w14:textId="0EEC026F" w:rsidR="00ED31D9" w:rsidRPr="00104001" w:rsidRDefault="00ED31D9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Secar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umum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ahas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p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guna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untuk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embac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erbicar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850" w:type="dxa"/>
            <w:vAlign w:val="center"/>
          </w:tcPr>
          <w:p w14:paraId="6A334D27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4D23D245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724679A1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14B50A28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00534CF8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DE18CA" w:rsidRPr="00104001" w14:paraId="3874F34F" w14:textId="77777777" w:rsidTr="00813BC7">
        <w:tc>
          <w:tcPr>
            <w:tcW w:w="567" w:type="dxa"/>
          </w:tcPr>
          <w:p w14:paraId="55EA1AB9" w14:textId="4579D566" w:rsidR="00ED31D9" w:rsidRPr="00813BC7" w:rsidRDefault="00ED31D9" w:rsidP="00813BC7">
            <w:pPr>
              <w:pStyle w:val="ListParagraph"/>
              <w:numPr>
                <w:ilvl w:val="0"/>
                <w:numId w:val="143"/>
              </w:numPr>
              <w:tabs>
                <w:tab w:val="left" w:pos="326"/>
              </w:tabs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11100AF3" w14:textId="2803F42A" w:rsidR="00ED31D9" w:rsidRPr="00104001" w:rsidRDefault="00ED31D9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 xml:space="preserve">Bahasa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p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iasany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guna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saat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erbicar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di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rumah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di Malaysia?</w:t>
            </w:r>
          </w:p>
        </w:tc>
        <w:tc>
          <w:tcPr>
            <w:tcW w:w="850" w:type="dxa"/>
            <w:vAlign w:val="center"/>
          </w:tcPr>
          <w:p w14:paraId="2F80CCDE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7B402A26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679DFB46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32BD95DB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2E2ABBD7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DE18CA" w:rsidRPr="00104001" w14:paraId="40E97052" w14:textId="77777777" w:rsidTr="00813BC7">
        <w:tc>
          <w:tcPr>
            <w:tcW w:w="567" w:type="dxa"/>
          </w:tcPr>
          <w:p w14:paraId="79A6ED1F" w14:textId="6DFC9653" w:rsidR="00ED31D9" w:rsidRPr="00813BC7" w:rsidRDefault="00ED31D9" w:rsidP="00813BC7">
            <w:pPr>
              <w:pStyle w:val="ListParagraph"/>
              <w:numPr>
                <w:ilvl w:val="0"/>
                <w:numId w:val="143"/>
              </w:numPr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13E3ACC9" w14:textId="2A1ADD42" w:rsidR="00ED31D9" w:rsidRPr="00104001" w:rsidRDefault="00ED31D9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 xml:space="preserve">Bahasa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p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iasany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guna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untuk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erbicar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orang-orang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sekitar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di Malaysia (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isalny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tem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re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aji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)?</w:t>
            </w:r>
          </w:p>
        </w:tc>
        <w:tc>
          <w:tcPr>
            <w:tcW w:w="850" w:type="dxa"/>
            <w:vAlign w:val="center"/>
          </w:tcPr>
          <w:p w14:paraId="20684B80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5C2534FB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1A6E65F7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184A73F9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7B4FD69E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DE18CA" w:rsidRPr="00104001" w14:paraId="572D0720" w14:textId="77777777" w:rsidTr="00813BC7">
        <w:tc>
          <w:tcPr>
            <w:tcW w:w="567" w:type="dxa"/>
          </w:tcPr>
          <w:p w14:paraId="5686DC9E" w14:textId="0E1FDA0D" w:rsidR="00ED31D9" w:rsidRPr="00813BC7" w:rsidRDefault="00ED31D9" w:rsidP="00813BC7">
            <w:pPr>
              <w:pStyle w:val="ListParagraph"/>
              <w:numPr>
                <w:ilvl w:val="0"/>
                <w:numId w:val="143"/>
              </w:numPr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ECA89A5" w14:textId="153F8555" w:rsidR="00ED31D9" w:rsidRPr="00104001" w:rsidRDefault="00ED31D9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 xml:space="preserve">Anda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iasany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media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sosial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Facebook, Instagram</w:t>
            </w:r>
            <w:r w:rsidRPr="00104001">
              <w:rPr>
                <w:rFonts w:ascii="Arial" w:hAnsi="Arial" w:cs="Arial"/>
                <w:sz w:val="20"/>
                <w:szCs w:val="20"/>
              </w:rPr>
              <w:t xml:space="preserve"> dan </w:t>
            </w:r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TikTok</w:t>
            </w:r>
            <w:r w:rsidRPr="00104001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ahas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p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850" w:type="dxa"/>
            <w:vAlign w:val="center"/>
          </w:tcPr>
          <w:p w14:paraId="0B0F362B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619DBE13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7B91D06A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23F579D5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1B4F95A8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DE18CA" w:rsidRPr="00104001" w14:paraId="7F04448C" w14:textId="77777777" w:rsidTr="00813BC7">
        <w:tc>
          <w:tcPr>
            <w:tcW w:w="567" w:type="dxa"/>
          </w:tcPr>
          <w:p w14:paraId="75774032" w14:textId="76FCEDC6" w:rsidR="00ED31D9" w:rsidRPr="00813BC7" w:rsidRDefault="00ED31D9" w:rsidP="00813BC7">
            <w:pPr>
              <w:pStyle w:val="ListParagraph"/>
              <w:numPr>
                <w:ilvl w:val="0"/>
                <w:numId w:val="143"/>
              </w:numPr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7AE6BBBE" w14:textId="08C95494" w:rsidR="00ED31D9" w:rsidRPr="00104001" w:rsidRDefault="00ED31D9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Secar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umum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nyam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media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sosial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Facebook, Instagram</w:t>
            </w:r>
            <w:r w:rsidRPr="00104001">
              <w:rPr>
                <w:rFonts w:ascii="Arial" w:hAnsi="Arial" w:cs="Arial"/>
                <w:sz w:val="20"/>
                <w:szCs w:val="20"/>
              </w:rPr>
              <w:t xml:space="preserve"> dan </w:t>
            </w:r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TikTok</w:t>
            </w:r>
            <w:r w:rsidRPr="00104001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enggunak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bahas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p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850" w:type="dxa"/>
            <w:vAlign w:val="center"/>
          </w:tcPr>
          <w:p w14:paraId="00BD525A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7A0CF094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5D764C36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1E568EF5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79B71096" w14:textId="77777777" w:rsidR="00ED31D9" w:rsidRPr="00104001" w:rsidRDefault="00ED31D9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56737A" w:rsidRPr="00104001" w14:paraId="5FC1DF0D" w14:textId="77777777" w:rsidTr="00AE4B62">
        <w:tc>
          <w:tcPr>
            <w:tcW w:w="8931" w:type="dxa"/>
            <w:gridSpan w:val="7"/>
          </w:tcPr>
          <w:p w14:paraId="26632EA9" w14:textId="77777777" w:rsidR="004127DE" w:rsidRPr="00104001" w:rsidRDefault="004127DE" w:rsidP="000A2390">
            <w:pPr>
              <w:pStyle w:val="NormalWeb"/>
              <w:spacing w:line="264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16B71F45" w14:textId="7B5FD45F" w:rsidR="0056737A" w:rsidRPr="00104001" w:rsidRDefault="0056737A" w:rsidP="000A2390">
            <w:pPr>
              <w:pStyle w:val="NormalWeb"/>
              <w:spacing w:line="264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Instruksi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: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Silahk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jawab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pertanya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i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bawah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ini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deng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lingkari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angka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-5 yang paling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menggambark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jawaban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i/>
                <w:iCs/>
                <w:sz w:val="20"/>
                <w:szCs w:val="20"/>
              </w:rPr>
              <w:t>:</w:t>
            </w:r>
          </w:p>
          <w:p w14:paraId="0A374C1F" w14:textId="77777777" w:rsidR="0056737A" w:rsidRPr="00104001" w:rsidRDefault="0056737A" w:rsidP="000A2390">
            <w:pPr>
              <w:pStyle w:val="ListParagraph"/>
              <w:numPr>
                <w:ilvl w:val="0"/>
                <w:numId w:val="142"/>
              </w:numPr>
              <w:spacing w:line="264" w:lineRule="auto"/>
              <w:ind w:left="751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Jika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jawaban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Semuanya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orang Indonesia</w:t>
            </w:r>
          </w:p>
          <w:p w14:paraId="067001A1" w14:textId="77777777" w:rsidR="0056737A" w:rsidRPr="00104001" w:rsidRDefault="0056737A" w:rsidP="000A2390">
            <w:pPr>
              <w:pStyle w:val="ListParagraph"/>
              <w:numPr>
                <w:ilvl w:val="0"/>
                <w:numId w:val="142"/>
              </w:numPr>
              <w:spacing w:line="264" w:lineRule="auto"/>
              <w:ind w:left="751" w:hanging="357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Jika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jawaban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banyak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orang Indonesi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ri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orang Malaysia</w:t>
            </w:r>
          </w:p>
          <w:p w14:paraId="11FB3217" w14:textId="77777777" w:rsidR="0056737A" w:rsidRPr="00104001" w:rsidRDefault="0056737A" w:rsidP="000A2390">
            <w:pPr>
              <w:pStyle w:val="ListParagraph"/>
              <w:numPr>
                <w:ilvl w:val="0"/>
                <w:numId w:val="142"/>
              </w:numPr>
              <w:spacing w:line="264" w:lineRule="auto"/>
              <w:ind w:left="751" w:hanging="357"/>
              <w:contextualSpacing w:val="0"/>
              <w:rPr>
                <w:rFonts w:cs="Arial"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Jika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jawaban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Orang Indonesia dan orang Malaysi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kurang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jumlahnya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sama</w:t>
            </w:r>
            <w:proofErr w:type="spellEnd"/>
            <w:r w:rsidRPr="00104001">
              <w:rPr>
                <w:rFonts w:cs="Arial"/>
                <w:sz w:val="20"/>
                <w:szCs w:val="20"/>
              </w:rPr>
              <w:t xml:space="preserve"> </w:t>
            </w:r>
            <w:r w:rsidRPr="00254398">
              <w:rPr>
                <w:rFonts w:cs="Arial"/>
                <w:b/>
                <w:bCs/>
                <w:sz w:val="20"/>
                <w:szCs w:val="20"/>
              </w:rPr>
              <w:t>(50:50)</w:t>
            </w:r>
          </w:p>
          <w:p w14:paraId="0A4A0492" w14:textId="77777777" w:rsidR="0056737A" w:rsidRPr="00104001" w:rsidRDefault="0056737A" w:rsidP="000A2390">
            <w:pPr>
              <w:pStyle w:val="ListParagraph"/>
              <w:numPr>
                <w:ilvl w:val="0"/>
                <w:numId w:val="142"/>
              </w:numPr>
              <w:spacing w:line="264" w:lineRule="auto"/>
              <w:ind w:left="751" w:hanging="357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Jika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jawaban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banyak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orang Malaysia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dari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orang Indonesia</w:t>
            </w:r>
          </w:p>
          <w:p w14:paraId="4BCE87A6" w14:textId="77777777" w:rsidR="0056737A" w:rsidRPr="00104001" w:rsidRDefault="0056737A" w:rsidP="000A2390">
            <w:pPr>
              <w:pStyle w:val="ListParagraph"/>
              <w:numPr>
                <w:ilvl w:val="0"/>
                <w:numId w:val="142"/>
              </w:numPr>
              <w:spacing w:line="264" w:lineRule="auto"/>
              <w:ind w:left="751" w:hanging="357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Jika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jawaban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i/>
                <w:iCs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cs="Arial"/>
                <w:b/>
                <w:bCs/>
                <w:sz w:val="20"/>
                <w:szCs w:val="20"/>
              </w:rPr>
              <w:t>Semuanya</w:t>
            </w:r>
            <w:proofErr w:type="spellEnd"/>
            <w:r w:rsidRPr="00104001">
              <w:rPr>
                <w:rFonts w:cs="Arial"/>
                <w:b/>
                <w:bCs/>
                <w:sz w:val="20"/>
                <w:szCs w:val="20"/>
              </w:rPr>
              <w:t xml:space="preserve"> orang Malaysia</w:t>
            </w:r>
          </w:p>
          <w:p w14:paraId="50FEF31F" w14:textId="59D638B3" w:rsidR="004127DE" w:rsidRPr="00104001" w:rsidRDefault="004127DE" w:rsidP="004127DE">
            <w:pPr>
              <w:pStyle w:val="ListParagraph"/>
              <w:spacing w:line="264" w:lineRule="auto"/>
              <w:ind w:left="751"/>
              <w:contextualSpacing w:val="0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56737A" w:rsidRPr="00104001" w14:paraId="3C497089" w14:textId="77777777" w:rsidTr="00813BC7">
        <w:tc>
          <w:tcPr>
            <w:tcW w:w="567" w:type="dxa"/>
          </w:tcPr>
          <w:p w14:paraId="5BEF3574" w14:textId="51D96E6D" w:rsidR="0056737A" w:rsidRPr="00813BC7" w:rsidRDefault="0056737A" w:rsidP="00813BC7">
            <w:pPr>
              <w:pStyle w:val="ListParagraph"/>
              <w:numPr>
                <w:ilvl w:val="0"/>
                <w:numId w:val="143"/>
              </w:numPr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2E279B0" w14:textId="225F0E7D" w:rsidR="0056737A" w:rsidRPr="00104001" w:rsidRDefault="0056737A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Teman</w:t>
            </w:r>
            <w:r w:rsidR="00A0310E">
              <w:rPr>
                <w:rFonts w:ascii="Arial" w:hAnsi="Arial" w:cs="Arial"/>
                <w:sz w:val="20"/>
                <w:szCs w:val="20"/>
              </w:rPr>
              <w:t>-</w:t>
            </w:r>
            <w:proofErr w:type="spellStart"/>
            <w:r w:rsidR="00A0310E">
              <w:rPr>
                <w:rFonts w:ascii="Arial" w:hAnsi="Arial" w:cs="Arial"/>
                <w:sz w:val="20"/>
                <w:szCs w:val="20"/>
              </w:rPr>
              <w:t>tem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dekat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" w:type="dxa"/>
            <w:vAlign w:val="center"/>
          </w:tcPr>
          <w:p w14:paraId="4563008C" w14:textId="5230E04A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0218C9C4" w14:textId="3819469B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0C011296" w14:textId="3CB68C57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2032C8AE" w14:textId="4232ABE3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574990EB" w14:textId="2CF90BD7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56737A" w:rsidRPr="00104001" w14:paraId="524FAECF" w14:textId="77777777" w:rsidTr="00813BC7">
        <w:tc>
          <w:tcPr>
            <w:tcW w:w="567" w:type="dxa"/>
          </w:tcPr>
          <w:p w14:paraId="28AA3295" w14:textId="1D6E3D31" w:rsidR="0056737A" w:rsidRPr="00813BC7" w:rsidRDefault="0056737A" w:rsidP="00813BC7">
            <w:pPr>
              <w:pStyle w:val="ListParagraph"/>
              <w:numPr>
                <w:ilvl w:val="0"/>
                <w:numId w:val="143"/>
              </w:numPr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2463405E" w14:textId="694811EB" w:rsidR="0056737A" w:rsidRPr="00104001" w:rsidRDefault="0056737A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 xml:space="preserve">Anda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lebih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enyukai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untuk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datang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ke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acara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syukur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ris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pengajian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pesertany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" w:type="dxa"/>
            <w:vAlign w:val="center"/>
          </w:tcPr>
          <w:p w14:paraId="0EA91F82" w14:textId="0CE443E8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092A6B0A" w14:textId="2C0DE576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3B590393" w14:textId="2C28B2F7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60EAE6EE" w14:textId="30667211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2EAA3212" w14:textId="6532C2D3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56737A" w:rsidRPr="00104001" w14:paraId="23353F75" w14:textId="77777777" w:rsidTr="00813BC7">
        <w:tc>
          <w:tcPr>
            <w:tcW w:w="567" w:type="dxa"/>
          </w:tcPr>
          <w:p w14:paraId="7E20A5EB" w14:textId="292E425D" w:rsidR="0056737A" w:rsidRPr="00813BC7" w:rsidRDefault="0056737A" w:rsidP="00813BC7">
            <w:pPr>
              <w:pStyle w:val="ListParagraph"/>
              <w:numPr>
                <w:ilvl w:val="0"/>
                <w:numId w:val="143"/>
              </w:numPr>
              <w:spacing w:before="120" w:after="120" w:line="264" w:lineRule="auto"/>
              <w:ind w:left="136" w:right="400" w:hanging="136"/>
              <w:rPr>
                <w:rFonts w:cs="Arial"/>
                <w:spacing w:val="1"/>
                <w:sz w:val="20"/>
                <w:szCs w:val="20"/>
              </w:rPr>
            </w:pPr>
          </w:p>
        </w:tc>
        <w:tc>
          <w:tcPr>
            <w:tcW w:w="4253" w:type="dxa"/>
          </w:tcPr>
          <w:p w14:paraId="458A2DE5" w14:textId="676911E2" w:rsidR="0056737A" w:rsidRPr="00104001" w:rsidRDefault="0056737A" w:rsidP="000A2390">
            <w:pPr>
              <w:pStyle w:val="NormalWeb"/>
              <w:spacing w:before="120" w:after="120" w:line="264" w:lineRule="auto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 xml:space="preserve">Orang-orang yang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kunjungi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tau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mengunjungi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nda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04001">
              <w:rPr>
                <w:rFonts w:ascii="Arial" w:hAnsi="Arial" w:cs="Arial"/>
                <w:sz w:val="20"/>
                <w:szCs w:val="20"/>
              </w:rPr>
              <w:t>adalah</w:t>
            </w:r>
            <w:proofErr w:type="spellEnd"/>
            <w:r w:rsidRPr="0010400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" w:type="dxa"/>
            <w:vAlign w:val="center"/>
          </w:tcPr>
          <w:p w14:paraId="610F780A" w14:textId="44E00742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297D0D46" w14:textId="618347FD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3D72F0A6" w14:textId="046DAD06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7D86EF4F" w14:textId="7E93792C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3C97B631" w14:textId="7A9C7D73" w:rsidR="0056737A" w:rsidRPr="00104001" w:rsidRDefault="0056737A" w:rsidP="000A2390">
            <w:pPr>
              <w:pStyle w:val="NormalWeb"/>
              <w:spacing w:line="264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400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3659286F" w14:textId="77777777" w:rsidR="00225A85" w:rsidRPr="003A4A6C" w:rsidRDefault="00225A85" w:rsidP="003A4A6C">
      <w:pPr>
        <w:tabs>
          <w:tab w:val="left" w:pos="8064"/>
        </w:tabs>
        <w:spacing w:line="360" w:lineRule="auto"/>
        <w:rPr>
          <w:rFonts w:cs="Arial"/>
          <w:b/>
          <w:bCs/>
          <w:sz w:val="2"/>
          <w:szCs w:val="2"/>
        </w:rPr>
      </w:pPr>
    </w:p>
    <w:sectPr w:rsidR="00225A85" w:rsidRPr="003A4A6C" w:rsidSect="00DE18CA"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40EC2" w14:textId="77777777" w:rsidR="0022530D" w:rsidRDefault="0022530D">
      <w:r>
        <w:separator/>
      </w:r>
    </w:p>
  </w:endnote>
  <w:endnote w:type="continuationSeparator" w:id="0">
    <w:p w14:paraId="485A3D11" w14:textId="77777777" w:rsidR="0022530D" w:rsidRDefault="0022530D">
      <w:r>
        <w:continuationSeparator/>
      </w:r>
    </w:p>
  </w:endnote>
  <w:endnote w:type="continuationNotice" w:id="1">
    <w:p w14:paraId="2750B949" w14:textId="77777777" w:rsidR="0022530D" w:rsidRDefault="002253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01165144"/>
      <w:docPartObj>
        <w:docPartGallery w:val="Page Numbers (Bottom of Page)"/>
        <w:docPartUnique/>
      </w:docPartObj>
    </w:sdtPr>
    <w:sdtContent>
      <w:p w14:paraId="11289756" w14:textId="5879185E" w:rsidR="00BD0DD1" w:rsidRDefault="00BD0DD1" w:rsidP="00983F7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655176370"/>
      <w:docPartObj>
        <w:docPartGallery w:val="Page Numbers (Bottom of Page)"/>
        <w:docPartUnique/>
      </w:docPartObj>
    </w:sdtPr>
    <w:sdtContent>
      <w:p w14:paraId="4188049A" w14:textId="24E6478F" w:rsidR="00BD0DD1" w:rsidRDefault="00BD0DD1" w:rsidP="0033140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131D75" w14:textId="77777777" w:rsidR="00BD0DD1" w:rsidRDefault="00BD0DD1" w:rsidP="00BD0D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29197762"/>
      <w:docPartObj>
        <w:docPartGallery w:val="Page Numbers (Bottom of Page)"/>
        <w:docPartUnique/>
      </w:docPartObj>
    </w:sdtPr>
    <w:sdtContent>
      <w:p w14:paraId="43AF44FC" w14:textId="2CD4075B" w:rsidR="00983F7E" w:rsidRDefault="00983F7E" w:rsidP="007A3C3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47E4E14" w14:textId="77777777" w:rsidR="00BD0DD1" w:rsidRDefault="00BD0DD1" w:rsidP="00BD0DD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CF586" w14:textId="77777777" w:rsidR="0022530D" w:rsidRDefault="0022530D">
      <w:r>
        <w:separator/>
      </w:r>
    </w:p>
  </w:footnote>
  <w:footnote w:type="continuationSeparator" w:id="0">
    <w:p w14:paraId="4BA46357" w14:textId="77777777" w:rsidR="0022530D" w:rsidRDefault="0022530D">
      <w:r>
        <w:continuationSeparator/>
      </w:r>
    </w:p>
  </w:footnote>
  <w:footnote w:type="continuationNotice" w:id="1">
    <w:p w14:paraId="6954999A" w14:textId="77777777" w:rsidR="0022530D" w:rsidRDefault="002253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0B295" w14:textId="40BEB639" w:rsidR="00D36DEC" w:rsidRPr="00D36DEC" w:rsidRDefault="00D36DEC" w:rsidP="00D36DEC">
    <w:pPr>
      <w:pStyle w:val="Header"/>
      <w:jc w:val="right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51B211" w14:textId="0416B0D5" w:rsidR="000B1A3E" w:rsidRPr="00915E47" w:rsidRDefault="00225A85" w:rsidP="00915E47">
    <w:pPr>
      <w:pStyle w:val="Header"/>
      <w:jc w:val="right"/>
      <w:rPr>
        <w:rFonts w:ascii="Times New Roman" w:hAnsi="Times New Roman"/>
        <w:i/>
        <w:iCs/>
      </w:rPr>
    </w:pPr>
    <w:r>
      <w:rPr>
        <w:rFonts w:ascii="Times New Roman" w:hAnsi="Times New Roman"/>
        <w:i/>
        <w:iCs/>
      </w:rPr>
      <w:t>Appendix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1E4CE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04A95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46ABC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B6F18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5626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FE14E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8EB0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BCA6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62543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749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362D9"/>
    <w:multiLevelType w:val="hybridMultilevel"/>
    <w:tmpl w:val="3F50534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B53B8B"/>
    <w:multiLevelType w:val="hybridMultilevel"/>
    <w:tmpl w:val="0FA48A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675EB9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2B92B6E"/>
    <w:multiLevelType w:val="hybridMultilevel"/>
    <w:tmpl w:val="EF9CE104"/>
    <w:lvl w:ilvl="0" w:tplc="1DB614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56369B7"/>
    <w:multiLevelType w:val="hybridMultilevel"/>
    <w:tmpl w:val="A3F469B4"/>
    <w:lvl w:ilvl="0" w:tplc="B7803442">
      <w:start w:val="6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06" w:hanging="360"/>
      </w:pPr>
    </w:lvl>
    <w:lvl w:ilvl="2" w:tplc="FFFFFFFF" w:tentative="1">
      <w:start w:val="1"/>
      <w:numFmt w:val="lowerRoman"/>
      <w:lvlText w:val="%3."/>
      <w:lvlJc w:val="right"/>
      <w:pPr>
        <w:ind w:left="2126" w:hanging="180"/>
      </w:pPr>
    </w:lvl>
    <w:lvl w:ilvl="3" w:tplc="FFFFFFFF" w:tentative="1">
      <w:start w:val="1"/>
      <w:numFmt w:val="decimal"/>
      <w:lvlText w:val="%4."/>
      <w:lvlJc w:val="left"/>
      <w:pPr>
        <w:ind w:left="2846" w:hanging="360"/>
      </w:pPr>
    </w:lvl>
    <w:lvl w:ilvl="4" w:tplc="FFFFFFFF" w:tentative="1">
      <w:start w:val="1"/>
      <w:numFmt w:val="lowerLetter"/>
      <w:lvlText w:val="%5."/>
      <w:lvlJc w:val="left"/>
      <w:pPr>
        <w:ind w:left="3566" w:hanging="360"/>
      </w:pPr>
    </w:lvl>
    <w:lvl w:ilvl="5" w:tplc="FFFFFFFF" w:tentative="1">
      <w:start w:val="1"/>
      <w:numFmt w:val="lowerRoman"/>
      <w:lvlText w:val="%6."/>
      <w:lvlJc w:val="right"/>
      <w:pPr>
        <w:ind w:left="4286" w:hanging="180"/>
      </w:pPr>
    </w:lvl>
    <w:lvl w:ilvl="6" w:tplc="FFFFFFFF" w:tentative="1">
      <w:start w:val="1"/>
      <w:numFmt w:val="decimal"/>
      <w:lvlText w:val="%7."/>
      <w:lvlJc w:val="left"/>
      <w:pPr>
        <w:ind w:left="5006" w:hanging="360"/>
      </w:pPr>
    </w:lvl>
    <w:lvl w:ilvl="7" w:tplc="FFFFFFFF" w:tentative="1">
      <w:start w:val="1"/>
      <w:numFmt w:val="lowerLetter"/>
      <w:lvlText w:val="%8."/>
      <w:lvlJc w:val="left"/>
      <w:pPr>
        <w:ind w:left="5726" w:hanging="360"/>
      </w:pPr>
    </w:lvl>
    <w:lvl w:ilvl="8" w:tplc="FFFFFFFF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15" w15:restartNumberingAfterBreak="0">
    <w:nsid w:val="06B45A9C"/>
    <w:multiLevelType w:val="hybridMultilevel"/>
    <w:tmpl w:val="B308CE78"/>
    <w:lvl w:ilvl="0" w:tplc="8C788020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A3704F9"/>
    <w:multiLevelType w:val="hybridMultilevel"/>
    <w:tmpl w:val="007E3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792165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CAF4DB8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0072A0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20" w15:restartNumberingAfterBreak="0">
    <w:nsid w:val="0E643BC1"/>
    <w:multiLevelType w:val="hybridMultilevel"/>
    <w:tmpl w:val="3F50534C"/>
    <w:lvl w:ilvl="0" w:tplc="EA90143E">
      <w:start w:val="1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35789E"/>
    <w:multiLevelType w:val="hybridMultilevel"/>
    <w:tmpl w:val="1BDAE448"/>
    <w:lvl w:ilvl="0" w:tplc="391AF592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06C3CF8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0A41FAC"/>
    <w:multiLevelType w:val="hybridMultilevel"/>
    <w:tmpl w:val="8F2E6188"/>
    <w:lvl w:ilvl="0" w:tplc="391AF592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3122ED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25" w15:restartNumberingAfterBreak="0">
    <w:nsid w:val="166E3B5C"/>
    <w:multiLevelType w:val="hybridMultilevel"/>
    <w:tmpl w:val="D532901C"/>
    <w:lvl w:ilvl="0" w:tplc="4CD6413E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7124B72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2A451C"/>
    <w:multiLevelType w:val="hybridMultilevel"/>
    <w:tmpl w:val="27EE29E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84A78E2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9022625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9F57D0B"/>
    <w:multiLevelType w:val="hybridMultilevel"/>
    <w:tmpl w:val="C66C9966"/>
    <w:lvl w:ilvl="0" w:tplc="391AF592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A637B29"/>
    <w:multiLevelType w:val="hybridMultilevel"/>
    <w:tmpl w:val="0804DCE0"/>
    <w:lvl w:ilvl="0" w:tplc="34B08D56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AD47D68"/>
    <w:multiLevelType w:val="hybridMultilevel"/>
    <w:tmpl w:val="3F50534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C466B9D"/>
    <w:multiLevelType w:val="hybridMultilevel"/>
    <w:tmpl w:val="5E762A3E"/>
    <w:lvl w:ilvl="0" w:tplc="1674DFD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1D04600B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F4966E3"/>
    <w:multiLevelType w:val="hybridMultilevel"/>
    <w:tmpl w:val="C3701E28"/>
    <w:lvl w:ilvl="0" w:tplc="391AF592">
      <w:start w:val="1"/>
      <w:numFmt w:val="decimal"/>
      <w:lvlText w:val="%1"/>
      <w:lvlJc w:val="left"/>
      <w:pPr>
        <w:ind w:left="7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36" w15:restartNumberingAfterBreak="0">
    <w:nsid w:val="21335AA8"/>
    <w:multiLevelType w:val="hybridMultilevel"/>
    <w:tmpl w:val="7DDCDE4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2C04668"/>
    <w:multiLevelType w:val="hybridMultilevel"/>
    <w:tmpl w:val="67E4F5C0"/>
    <w:lvl w:ilvl="0" w:tplc="7632CACE">
      <w:start w:val="30"/>
      <w:numFmt w:val="decimal"/>
      <w:lvlText w:val="F%1."/>
      <w:lvlJc w:val="left"/>
      <w:pPr>
        <w:ind w:left="84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72" w:hanging="360"/>
      </w:pPr>
    </w:lvl>
    <w:lvl w:ilvl="2" w:tplc="FFFFFFFF" w:tentative="1">
      <w:start w:val="1"/>
      <w:numFmt w:val="lowerRoman"/>
      <w:lvlText w:val="%3."/>
      <w:lvlJc w:val="right"/>
      <w:pPr>
        <w:ind w:left="2292" w:hanging="180"/>
      </w:pPr>
    </w:lvl>
    <w:lvl w:ilvl="3" w:tplc="FFFFFFFF" w:tentative="1">
      <w:start w:val="1"/>
      <w:numFmt w:val="decimal"/>
      <w:lvlText w:val="%4."/>
      <w:lvlJc w:val="left"/>
      <w:pPr>
        <w:ind w:left="3012" w:hanging="360"/>
      </w:pPr>
    </w:lvl>
    <w:lvl w:ilvl="4" w:tplc="FFFFFFFF" w:tentative="1">
      <w:start w:val="1"/>
      <w:numFmt w:val="lowerLetter"/>
      <w:lvlText w:val="%5."/>
      <w:lvlJc w:val="left"/>
      <w:pPr>
        <w:ind w:left="3732" w:hanging="360"/>
      </w:pPr>
    </w:lvl>
    <w:lvl w:ilvl="5" w:tplc="FFFFFFFF" w:tentative="1">
      <w:start w:val="1"/>
      <w:numFmt w:val="lowerRoman"/>
      <w:lvlText w:val="%6."/>
      <w:lvlJc w:val="right"/>
      <w:pPr>
        <w:ind w:left="4452" w:hanging="180"/>
      </w:pPr>
    </w:lvl>
    <w:lvl w:ilvl="6" w:tplc="FFFFFFFF" w:tentative="1">
      <w:start w:val="1"/>
      <w:numFmt w:val="decimal"/>
      <w:lvlText w:val="%7."/>
      <w:lvlJc w:val="left"/>
      <w:pPr>
        <w:ind w:left="5172" w:hanging="360"/>
      </w:pPr>
    </w:lvl>
    <w:lvl w:ilvl="7" w:tplc="FFFFFFFF" w:tentative="1">
      <w:start w:val="1"/>
      <w:numFmt w:val="lowerLetter"/>
      <w:lvlText w:val="%8."/>
      <w:lvlJc w:val="left"/>
      <w:pPr>
        <w:ind w:left="5892" w:hanging="360"/>
      </w:pPr>
    </w:lvl>
    <w:lvl w:ilvl="8" w:tplc="FFFFFFFF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38" w15:restartNumberingAfterBreak="0">
    <w:nsid w:val="23C745E5"/>
    <w:multiLevelType w:val="hybridMultilevel"/>
    <w:tmpl w:val="DF9C00D0"/>
    <w:lvl w:ilvl="0" w:tplc="7BEC8C72">
      <w:start w:val="19"/>
      <w:numFmt w:val="decimal"/>
      <w:lvlText w:val="F%1."/>
      <w:lvlJc w:val="left"/>
      <w:pPr>
        <w:ind w:left="84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72" w:hanging="360"/>
      </w:pPr>
    </w:lvl>
    <w:lvl w:ilvl="2" w:tplc="FFFFFFFF" w:tentative="1">
      <w:start w:val="1"/>
      <w:numFmt w:val="lowerRoman"/>
      <w:lvlText w:val="%3."/>
      <w:lvlJc w:val="right"/>
      <w:pPr>
        <w:ind w:left="2292" w:hanging="180"/>
      </w:pPr>
    </w:lvl>
    <w:lvl w:ilvl="3" w:tplc="FFFFFFFF" w:tentative="1">
      <w:start w:val="1"/>
      <w:numFmt w:val="decimal"/>
      <w:lvlText w:val="%4."/>
      <w:lvlJc w:val="left"/>
      <w:pPr>
        <w:ind w:left="3012" w:hanging="360"/>
      </w:pPr>
    </w:lvl>
    <w:lvl w:ilvl="4" w:tplc="FFFFFFFF" w:tentative="1">
      <w:start w:val="1"/>
      <w:numFmt w:val="lowerLetter"/>
      <w:lvlText w:val="%5."/>
      <w:lvlJc w:val="left"/>
      <w:pPr>
        <w:ind w:left="3732" w:hanging="360"/>
      </w:pPr>
    </w:lvl>
    <w:lvl w:ilvl="5" w:tplc="FFFFFFFF" w:tentative="1">
      <w:start w:val="1"/>
      <w:numFmt w:val="lowerRoman"/>
      <w:lvlText w:val="%6."/>
      <w:lvlJc w:val="right"/>
      <w:pPr>
        <w:ind w:left="4452" w:hanging="180"/>
      </w:pPr>
    </w:lvl>
    <w:lvl w:ilvl="6" w:tplc="FFFFFFFF" w:tentative="1">
      <w:start w:val="1"/>
      <w:numFmt w:val="decimal"/>
      <w:lvlText w:val="%7."/>
      <w:lvlJc w:val="left"/>
      <w:pPr>
        <w:ind w:left="5172" w:hanging="360"/>
      </w:pPr>
    </w:lvl>
    <w:lvl w:ilvl="7" w:tplc="FFFFFFFF" w:tentative="1">
      <w:start w:val="1"/>
      <w:numFmt w:val="lowerLetter"/>
      <w:lvlText w:val="%8."/>
      <w:lvlJc w:val="left"/>
      <w:pPr>
        <w:ind w:left="5892" w:hanging="360"/>
      </w:pPr>
    </w:lvl>
    <w:lvl w:ilvl="8" w:tplc="FFFFFFFF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39" w15:restartNumberingAfterBreak="0">
    <w:nsid w:val="23E7047C"/>
    <w:multiLevelType w:val="hybridMultilevel"/>
    <w:tmpl w:val="0310DFB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4051C83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4A20850"/>
    <w:multiLevelType w:val="hybridMultilevel"/>
    <w:tmpl w:val="17C8D3F0"/>
    <w:lvl w:ilvl="0" w:tplc="8C788020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4EE74B3"/>
    <w:multiLevelType w:val="hybridMultilevel"/>
    <w:tmpl w:val="153A9196"/>
    <w:lvl w:ilvl="0" w:tplc="64265D64">
      <w:start w:val="1"/>
      <w:numFmt w:val="decimal"/>
      <w:lvlText w:val="A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25090244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5502261"/>
    <w:multiLevelType w:val="hybridMultilevel"/>
    <w:tmpl w:val="0CFC8F8A"/>
    <w:lvl w:ilvl="0" w:tplc="0CEC3D18">
      <w:start w:val="1"/>
      <w:numFmt w:val="decimal"/>
      <w:lvlText w:val="B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26095F55"/>
    <w:multiLevelType w:val="hybridMultilevel"/>
    <w:tmpl w:val="3F50534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6D45610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7162DEE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48" w15:restartNumberingAfterBreak="0">
    <w:nsid w:val="27273BD8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9B54F7C"/>
    <w:multiLevelType w:val="hybridMultilevel"/>
    <w:tmpl w:val="0310DFB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9FC6D94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A1118E3"/>
    <w:multiLevelType w:val="hybridMultilevel"/>
    <w:tmpl w:val="0310DFB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AB17C5D"/>
    <w:multiLevelType w:val="hybridMultilevel"/>
    <w:tmpl w:val="0238646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CEC222B"/>
    <w:multiLevelType w:val="hybridMultilevel"/>
    <w:tmpl w:val="27EE29EA"/>
    <w:lvl w:ilvl="0" w:tplc="043E0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D096C28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E4004FC"/>
    <w:multiLevelType w:val="hybridMultilevel"/>
    <w:tmpl w:val="742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F1736FC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1106E77"/>
    <w:multiLevelType w:val="hybridMultilevel"/>
    <w:tmpl w:val="0564461E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15C5EAE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18C7E79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60" w15:restartNumberingAfterBreak="0">
    <w:nsid w:val="324B31CC"/>
    <w:multiLevelType w:val="hybridMultilevel"/>
    <w:tmpl w:val="2B6400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26872A6"/>
    <w:multiLevelType w:val="hybridMultilevel"/>
    <w:tmpl w:val="0310DFB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3A17838"/>
    <w:multiLevelType w:val="hybridMultilevel"/>
    <w:tmpl w:val="7DDCDE4C"/>
    <w:lvl w:ilvl="0" w:tplc="B580A89C">
      <w:start w:val="1"/>
      <w:numFmt w:val="decimal"/>
      <w:lvlText w:val="%1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3A4637B"/>
    <w:multiLevelType w:val="hybridMultilevel"/>
    <w:tmpl w:val="27EE29E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47A6C2C"/>
    <w:multiLevelType w:val="hybridMultilevel"/>
    <w:tmpl w:val="84CE59A4"/>
    <w:lvl w:ilvl="0" w:tplc="47DAC852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66" w:hanging="360"/>
      </w:pPr>
    </w:lvl>
    <w:lvl w:ilvl="2" w:tplc="0409001B" w:tentative="1">
      <w:start w:val="1"/>
      <w:numFmt w:val="lowerRoman"/>
      <w:lvlText w:val="%3."/>
      <w:lvlJc w:val="right"/>
      <w:pPr>
        <w:ind w:left="2286" w:hanging="180"/>
      </w:pPr>
    </w:lvl>
    <w:lvl w:ilvl="3" w:tplc="0409000F" w:tentative="1">
      <w:start w:val="1"/>
      <w:numFmt w:val="decimal"/>
      <w:lvlText w:val="%4."/>
      <w:lvlJc w:val="left"/>
      <w:pPr>
        <w:ind w:left="3006" w:hanging="360"/>
      </w:pPr>
    </w:lvl>
    <w:lvl w:ilvl="4" w:tplc="04090019" w:tentative="1">
      <w:start w:val="1"/>
      <w:numFmt w:val="lowerLetter"/>
      <w:lvlText w:val="%5."/>
      <w:lvlJc w:val="left"/>
      <w:pPr>
        <w:ind w:left="3726" w:hanging="360"/>
      </w:pPr>
    </w:lvl>
    <w:lvl w:ilvl="5" w:tplc="0409001B" w:tentative="1">
      <w:start w:val="1"/>
      <w:numFmt w:val="lowerRoman"/>
      <w:lvlText w:val="%6."/>
      <w:lvlJc w:val="right"/>
      <w:pPr>
        <w:ind w:left="4446" w:hanging="180"/>
      </w:pPr>
    </w:lvl>
    <w:lvl w:ilvl="6" w:tplc="0409000F" w:tentative="1">
      <w:start w:val="1"/>
      <w:numFmt w:val="decimal"/>
      <w:lvlText w:val="%7."/>
      <w:lvlJc w:val="left"/>
      <w:pPr>
        <w:ind w:left="5166" w:hanging="360"/>
      </w:pPr>
    </w:lvl>
    <w:lvl w:ilvl="7" w:tplc="04090019" w:tentative="1">
      <w:start w:val="1"/>
      <w:numFmt w:val="lowerLetter"/>
      <w:lvlText w:val="%8."/>
      <w:lvlJc w:val="left"/>
      <w:pPr>
        <w:ind w:left="5886" w:hanging="360"/>
      </w:pPr>
    </w:lvl>
    <w:lvl w:ilvl="8" w:tplc="0409001B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65" w15:restartNumberingAfterBreak="0">
    <w:nsid w:val="348B6939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6DA03FF"/>
    <w:multiLevelType w:val="hybridMultilevel"/>
    <w:tmpl w:val="3912F120"/>
    <w:lvl w:ilvl="0" w:tplc="07360BDA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6E7734D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7AB5876"/>
    <w:multiLevelType w:val="hybridMultilevel"/>
    <w:tmpl w:val="EC6A443C"/>
    <w:lvl w:ilvl="0" w:tplc="019CF4D0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7F03182"/>
    <w:multiLevelType w:val="hybridMultilevel"/>
    <w:tmpl w:val="F86E51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8462140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91513F3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A051B2F"/>
    <w:multiLevelType w:val="hybridMultilevel"/>
    <w:tmpl w:val="0FA48AF2"/>
    <w:lvl w:ilvl="0" w:tplc="043E0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DD84A7F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EDC41EF"/>
    <w:multiLevelType w:val="hybridMultilevel"/>
    <w:tmpl w:val="71FA2630"/>
    <w:lvl w:ilvl="0" w:tplc="391AF592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F820C8F"/>
    <w:multiLevelType w:val="hybridMultilevel"/>
    <w:tmpl w:val="FC26F7E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FC767A0"/>
    <w:multiLevelType w:val="hybridMultilevel"/>
    <w:tmpl w:val="6A2CB3D4"/>
    <w:lvl w:ilvl="0" w:tplc="043E0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402D4345"/>
    <w:multiLevelType w:val="hybridMultilevel"/>
    <w:tmpl w:val="F86E51F2"/>
    <w:lvl w:ilvl="0" w:tplc="043E0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1342C93"/>
    <w:multiLevelType w:val="hybridMultilevel"/>
    <w:tmpl w:val="F84041C0"/>
    <w:lvl w:ilvl="0" w:tplc="89FE357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2806ED9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5355781"/>
    <w:multiLevelType w:val="hybridMultilevel"/>
    <w:tmpl w:val="0564461E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455059B9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5662D24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593552C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6A5605C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85" w15:restartNumberingAfterBreak="0">
    <w:nsid w:val="46C95A74"/>
    <w:multiLevelType w:val="hybridMultilevel"/>
    <w:tmpl w:val="EC6A443C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76532C8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47CA603A"/>
    <w:multiLevelType w:val="hybridMultilevel"/>
    <w:tmpl w:val="739C943C"/>
    <w:lvl w:ilvl="0" w:tplc="391AF592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8A10593"/>
    <w:multiLevelType w:val="hybridMultilevel"/>
    <w:tmpl w:val="27EE29E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C4C46D0"/>
    <w:multiLevelType w:val="hybridMultilevel"/>
    <w:tmpl w:val="FC26F7E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DD40ED9"/>
    <w:multiLevelType w:val="hybridMultilevel"/>
    <w:tmpl w:val="94342106"/>
    <w:lvl w:ilvl="0" w:tplc="043E0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E77648A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4FC86426"/>
    <w:multiLevelType w:val="hybridMultilevel"/>
    <w:tmpl w:val="713EC576"/>
    <w:lvl w:ilvl="0" w:tplc="A2EA63EE">
      <w:start w:val="1"/>
      <w:numFmt w:val="decimal"/>
      <w:lvlText w:val="F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72" w:hanging="360"/>
      </w:pPr>
    </w:lvl>
    <w:lvl w:ilvl="2" w:tplc="FFFFFFFF" w:tentative="1">
      <w:start w:val="1"/>
      <w:numFmt w:val="lowerRoman"/>
      <w:lvlText w:val="%3."/>
      <w:lvlJc w:val="right"/>
      <w:pPr>
        <w:ind w:left="2292" w:hanging="180"/>
      </w:pPr>
    </w:lvl>
    <w:lvl w:ilvl="3" w:tplc="FFFFFFFF" w:tentative="1">
      <w:start w:val="1"/>
      <w:numFmt w:val="decimal"/>
      <w:lvlText w:val="%4."/>
      <w:lvlJc w:val="left"/>
      <w:pPr>
        <w:ind w:left="3012" w:hanging="360"/>
      </w:pPr>
    </w:lvl>
    <w:lvl w:ilvl="4" w:tplc="FFFFFFFF" w:tentative="1">
      <w:start w:val="1"/>
      <w:numFmt w:val="lowerLetter"/>
      <w:lvlText w:val="%5."/>
      <w:lvlJc w:val="left"/>
      <w:pPr>
        <w:ind w:left="3732" w:hanging="360"/>
      </w:pPr>
    </w:lvl>
    <w:lvl w:ilvl="5" w:tplc="FFFFFFFF" w:tentative="1">
      <w:start w:val="1"/>
      <w:numFmt w:val="lowerRoman"/>
      <w:lvlText w:val="%6."/>
      <w:lvlJc w:val="right"/>
      <w:pPr>
        <w:ind w:left="4452" w:hanging="180"/>
      </w:pPr>
    </w:lvl>
    <w:lvl w:ilvl="6" w:tplc="FFFFFFFF" w:tentative="1">
      <w:start w:val="1"/>
      <w:numFmt w:val="decimal"/>
      <w:lvlText w:val="%7."/>
      <w:lvlJc w:val="left"/>
      <w:pPr>
        <w:ind w:left="5172" w:hanging="360"/>
      </w:pPr>
    </w:lvl>
    <w:lvl w:ilvl="7" w:tplc="FFFFFFFF" w:tentative="1">
      <w:start w:val="1"/>
      <w:numFmt w:val="lowerLetter"/>
      <w:lvlText w:val="%8."/>
      <w:lvlJc w:val="left"/>
      <w:pPr>
        <w:ind w:left="5892" w:hanging="360"/>
      </w:pPr>
    </w:lvl>
    <w:lvl w:ilvl="8" w:tplc="FFFFFFFF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93" w15:restartNumberingAfterBreak="0">
    <w:nsid w:val="51207CFE"/>
    <w:multiLevelType w:val="hybridMultilevel"/>
    <w:tmpl w:val="0564461E"/>
    <w:lvl w:ilvl="0" w:tplc="391AF592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12C4B5C"/>
    <w:multiLevelType w:val="hybridMultilevel"/>
    <w:tmpl w:val="0238646A"/>
    <w:lvl w:ilvl="0" w:tplc="043E0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528A3F4B"/>
    <w:multiLevelType w:val="hybridMultilevel"/>
    <w:tmpl w:val="F86E51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3454CCC"/>
    <w:multiLevelType w:val="hybridMultilevel"/>
    <w:tmpl w:val="F86E51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3FB085D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54F342C2"/>
    <w:multiLevelType w:val="hybridMultilevel"/>
    <w:tmpl w:val="7DDAA7E8"/>
    <w:lvl w:ilvl="0" w:tplc="6EE4A698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06" w:hanging="360"/>
      </w:pPr>
    </w:lvl>
    <w:lvl w:ilvl="2" w:tplc="FFFFFFFF" w:tentative="1">
      <w:start w:val="1"/>
      <w:numFmt w:val="lowerRoman"/>
      <w:lvlText w:val="%3."/>
      <w:lvlJc w:val="right"/>
      <w:pPr>
        <w:ind w:left="2126" w:hanging="180"/>
      </w:pPr>
    </w:lvl>
    <w:lvl w:ilvl="3" w:tplc="FFFFFFFF" w:tentative="1">
      <w:start w:val="1"/>
      <w:numFmt w:val="decimal"/>
      <w:lvlText w:val="%4."/>
      <w:lvlJc w:val="left"/>
      <w:pPr>
        <w:ind w:left="2846" w:hanging="360"/>
      </w:pPr>
    </w:lvl>
    <w:lvl w:ilvl="4" w:tplc="FFFFFFFF" w:tentative="1">
      <w:start w:val="1"/>
      <w:numFmt w:val="lowerLetter"/>
      <w:lvlText w:val="%5."/>
      <w:lvlJc w:val="left"/>
      <w:pPr>
        <w:ind w:left="3566" w:hanging="360"/>
      </w:pPr>
    </w:lvl>
    <w:lvl w:ilvl="5" w:tplc="FFFFFFFF" w:tentative="1">
      <w:start w:val="1"/>
      <w:numFmt w:val="lowerRoman"/>
      <w:lvlText w:val="%6."/>
      <w:lvlJc w:val="right"/>
      <w:pPr>
        <w:ind w:left="4286" w:hanging="180"/>
      </w:pPr>
    </w:lvl>
    <w:lvl w:ilvl="6" w:tplc="FFFFFFFF" w:tentative="1">
      <w:start w:val="1"/>
      <w:numFmt w:val="decimal"/>
      <w:lvlText w:val="%7."/>
      <w:lvlJc w:val="left"/>
      <w:pPr>
        <w:ind w:left="5006" w:hanging="360"/>
      </w:pPr>
    </w:lvl>
    <w:lvl w:ilvl="7" w:tplc="FFFFFFFF" w:tentative="1">
      <w:start w:val="1"/>
      <w:numFmt w:val="lowerLetter"/>
      <w:lvlText w:val="%8."/>
      <w:lvlJc w:val="left"/>
      <w:pPr>
        <w:ind w:left="5726" w:hanging="360"/>
      </w:pPr>
    </w:lvl>
    <w:lvl w:ilvl="8" w:tplc="FFFFFFFF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99" w15:restartNumberingAfterBreak="0">
    <w:nsid w:val="564E3671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59C93032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A425480"/>
    <w:multiLevelType w:val="hybridMultilevel"/>
    <w:tmpl w:val="FC26F7E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5AA00319"/>
    <w:multiLevelType w:val="hybridMultilevel"/>
    <w:tmpl w:val="F86E51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BB90379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04" w15:restartNumberingAfterBreak="0">
    <w:nsid w:val="5F0629A2"/>
    <w:multiLevelType w:val="hybridMultilevel"/>
    <w:tmpl w:val="EB28F230"/>
    <w:lvl w:ilvl="0" w:tplc="4A74A5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FCF62DA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FD82CC4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07" w15:restartNumberingAfterBreak="0">
    <w:nsid w:val="5FEA53C8"/>
    <w:multiLevelType w:val="hybridMultilevel"/>
    <w:tmpl w:val="490A686A"/>
    <w:lvl w:ilvl="0" w:tplc="4DE226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60902F32"/>
    <w:multiLevelType w:val="hybridMultilevel"/>
    <w:tmpl w:val="C15A124A"/>
    <w:lvl w:ilvl="0" w:tplc="1DB614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620E077A"/>
    <w:multiLevelType w:val="hybridMultilevel"/>
    <w:tmpl w:val="0310DFB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2A927CD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62B04541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64F2590A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668F3E69"/>
    <w:multiLevelType w:val="hybridMultilevel"/>
    <w:tmpl w:val="0564461E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6941A12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8206FC3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84975D4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8886953"/>
    <w:multiLevelType w:val="hybridMultilevel"/>
    <w:tmpl w:val="99D88D5A"/>
    <w:lvl w:ilvl="0" w:tplc="2AB00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8" w15:restartNumberingAfterBreak="0">
    <w:nsid w:val="68AB4365"/>
    <w:multiLevelType w:val="hybridMultilevel"/>
    <w:tmpl w:val="BC4095F2"/>
    <w:lvl w:ilvl="0" w:tplc="9342D8F2">
      <w:start w:val="1"/>
      <w:numFmt w:val="decimal"/>
      <w:lvlText w:val="D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9" w15:restartNumberingAfterBreak="0">
    <w:nsid w:val="69B62D0D"/>
    <w:multiLevelType w:val="hybridMultilevel"/>
    <w:tmpl w:val="2B6400F2"/>
    <w:lvl w:ilvl="0" w:tplc="9502FA4A">
      <w:start w:val="1"/>
      <w:numFmt w:val="decimal"/>
      <w:lvlText w:val="%1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B032185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B4C1EDF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22" w15:restartNumberingAfterBreak="0">
    <w:nsid w:val="6C373A2F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6C62439A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6C6B02BA"/>
    <w:multiLevelType w:val="hybridMultilevel"/>
    <w:tmpl w:val="45DC5620"/>
    <w:lvl w:ilvl="0" w:tplc="FFFFFFFF">
      <w:start w:val="1"/>
      <w:numFmt w:val="decimal"/>
      <w:lvlText w:val="%1"/>
      <w:lvlJc w:val="left"/>
      <w:pPr>
        <w:ind w:left="846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66" w:hanging="360"/>
      </w:pPr>
    </w:lvl>
    <w:lvl w:ilvl="2" w:tplc="FFFFFFFF" w:tentative="1">
      <w:start w:val="1"/>
      <w:numFmt w:val="lowerRoman"/>
      <w:lvlText w:val="%3."/>
      <w:lvlJc w:val="right"/>
      <w:pPr>
        <w:ind w:left="2286" w:hanging="180"/>
      </w:pPr>
    </w:lvl>
    <w:lvl w:ilvl="3" w:tplc="FFFFFFFF" w:tentative="1">
      <w:start w:val="1"/>
      <w:numFmt w:val="decimal"/>
      <w:lvlText w:val="%4."/>
      <w:lvlJc w:val="left"/>
      <w:pPr>
        <w:ind w:left="3006" w:hanging="360"/>
      </w:pPr>
    </w:lvl>
    <w:lvl w:ilvl="4" w:tplc="FFFFFFFF" w:tentative="1">
      <w:start w:val="1"/>
      <w:numFmt w:val="lowerLetter"/>
      <w:lvlText w:val="%5."/>
      <w:lvlJc w:val="left"/>
      <w:pPr>
        <w:ind w:left="3726" w:hanging="360"/>
      </w:pPr>
    </w:lvl>
    <w:lvl w:ilvl="5" w:tplc="FFFFFFFF" w:tentative="1">
      <w:start w:val="1"/>
      <w:numFmt w:val="lowerRoman"/>
      <w:lvlText w:val="%6."/>
      <w:lvlJc w:val="right"/>
      <w:pPr>
        <w:ind w:left="4446" w:hanging="180"/>
      </w:pPr>
    </w:lvl>
    <w:lvl w:ilvl="6" w:tplc="FFFFFFFF" w:tentative="1">
      <w:start w:val="1"/>
      <w:numFmt w:val="decimal"/>
      <w:lvlText w:val="%7."/>
      <w:lvlJc w:val="left"/>
      <w:pPr>
        <w:ind w:left="5166" w:hanging="360"/>
      </w:pPr>
    </w:lvl>
    <w:lvl w:ilvl="7" w:tplc="FFFFFFFF" w:tentative="1">
      <w:start w:val="1"/>
      <w:numFmt w:val="lowerLetter"/>
      <w:lvlText w:val="%8."/>
      <w:lvlJc w:val="left"/>
      <w:pPr>
        <w:ind w:left="5886" w:hanging="360"/>
      </w:pPr>
    </w:lvl>
    <w:lvl w:ilvl="8" w:tplc="FFFFFFFF" w:tentative="1">
      <w:start w:val="1"/>
      <w:numFmt w:val="lowerRoman"/>
      <w:lvlText w:val="%9."/>
      <w:lvlJc w:val="right"/>
      <w:pPr>
        <w:ind w:left="6606" w:hanging="180"/>
      </w:pPr>
    </w:lvl>
  </w:abstractNum>
  <w:abstractNum w:abstractNumId="125" w15:restartNumberingAfterBreak="0">
    <w:nsid w:val="6E015D14"/>
    <w:multiLevelType w:val="hybridMultilevel"/>
    <w:tmpl w:val="27EE29E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6E660D04"/>
    <w:multiLevelType w:val="hybridMultilevel"/>
    <w:tmpl w:val="FC26F7E6"/>
    <w:lvl w:ilvl="0" w:tplc="391AF592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6E9D3F86"/>
    <w:multiLevelType w:val="hybridMultilevel"/>
    <w:tmpl w:val="27EE29E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6F4B5340"/>
    <w:multiLevelType w:val="hybridMultilevel"/>
    <w:tmpl w:val="089E0B46"/>
    <w:lvl w:ilvl="0" w:tplc="F9B2D982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70094E32"/>
    <w:multiLevelType w:val="hybridMultilevel"/>
    <w:tmpl w:val="27EE29EA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704E27B4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711A3BA9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12C03AC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1BC116D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71D82FBF"/>
    <w:multiLevelType w:val="hybridMultilevel"/>
    <w:tmpl w:val="0310DFB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74510C77"/>
    <w:multiLevelType w:val="hybridMultilevel"/>
    <w:tmpl w:val="2B6400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75AA5607"/>
    <w:multiLevelType w:val="hybridMultilevel"/>
    <w:tmpl w:val="F86E51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767B0F6D"/>
    <w:multiLevelType w:val="hybridMultilevel"/>
    <w:tmpl w:val="F86E51F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77641A2E"/>
    <w:multiLevelType w:val="hybridMultilevel"/>
    <w:tmpl w:val="A80C6C9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7C8E37F3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7CC26901"/>
    <w:multiLevelType w:val="hybridMultilevel"/>
    <w:tmpl w:val="0564461E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7D4221B3"/>
    <w:multiLevelType w:val="hybridMultilevel"/>
    <w:tmpl w:val="C66C9966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7E2F2853"/>
    <w:multiLevelType w:val="hybridMultilevel"/>
    <w:tmpl w:val="EC6A443C"/>
    <w:lvl w:ilvl="0" w:tplc="FFFFFFFF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799771">
    <w:abstractNumId w:val="9"/>
  </w:num>
  <w:num w:numId="2" w16cid:durableId="1339772475">
    <w:abstractNumId w:val="7"/>
  </w:num>
  <w:num w:numId="3" w16cid:durableId="85545406">
    <w:abstractNumId w:val="6"/>
  </w:num>
  <w:num w:numId="4" w16cid:durableId="1051804485">
    <w:abstractNumId w:val="5"/>
  </w:num>
  <w:num w:numId="5" w16cid:durableId="2035375833">
    <w:abstractNumId w:val="4"/>
  </w:num>
  <w:num w:numId="6" w16cid:durableId="1883707707">
    <w:abstractNumId w:val="8"/>
  </w:num>
  <w:num w:numId="7" w16cid:durableId="433596150">
    <w:abstractNumId w:val="3"/>
  </w:num>
  <w:num w:numId="8" w16cid:durableId="1718822841">
    <w:abstractNumId w:val="2"/>
  </w:num>
  <w:num w:numId="9" w16cid:durableId="432629510">
    <w:abstractNumId w:val="1"/>
  </w:num>
  <w:num w:numId="10" w16cid:durableId="505487531">
    <w:abstractNumId w:val="0"/>
  </w:num>
  <w:num w:numId="11" w16cid:durableId="1816481634">
    <w:abstractNumId w:val="107"/>
  </w:num>
  <w:num w:numId="12" w16cid:durableId="562102780">
    <w:abstractNumId w:val="42"/>
  </w:num>
  <w:num w:numId="13" w16cid:durableId="1308632681">
    <w:abstractNumId w:val="87"/>
  </w:num>
  <w:num w:numId="14" w16cid:durableId="1137718473">
    <w:abstractNumId w:val="77"/>
  </w:num>
  <w:num w:numId="15" w16cid:durableId="1369407446">
    <w:abstractNumId w:val="53"/>
  </w:num>
  <w:num w:numId="16" w16cid:durableId="418337190">
    <w:abstractNumId w:val="76"/>
  </w:num>
  <w:num w:numId="17" w16cid:durableId="16933657">
    <w:abstractNumId w:val="13"/>
  </w:num>
  <w:num w:numId="18" w16cid:durableId="254442416">
    <w:abstractNumId w:val="90"/>
  </w:num>
  <w:num w:numId="19" w16cid:durableId="1463959319">
    <w:abstractNumId w:val="94"/>
  </w:num>
  <w:num w:numId="20" w16cid:durableId="630282507">
    <w:abstractNumId w:val="117"/>
  </w:num>
  <w:num w:numId="21" w16cid:durableId="912666808">
    <w:abstractNumId w:val="20"/>
  </w:num>
  <w:num w:numId="22" w16cid:durableId="950359926">
    <w:abstractNumId w:val="10"/>
  </w:num>
  <w:num w:numId="23" w16cid:durableId="3359734">
    <w:abstractNumId w:val="118"/>
  </w:num>
  <w:num w:numId="24" w16cid:durableId="111242219">
    <w:abstractNumId w:val="72"/>
  </w:num>
  <w:num w:numId="25" w16cid:durableId="1774590431">
    <w:abstractNumId w:val="98"/>
  </w:num>
  <w:num w:numId="26" w16cid:durableId="592209300">
    <w:abstractNumId w:val="92"/>
  </w:num>
  <w:num w:numId="27" w16cid:durableId="979842627">
    <w:abstractNumId w:val="131"/>
  </w:num>
  <w:num w:numId="28" w16cid:durableId="1916236627">
    <w:abstractNumId w:val="91"/>
  </w:num>
  <w:num w:numId="29" w16cid:durableId="2060742072">
    <w:abstractNumId w:val="133"/>
  </w:num>
  <w:num w:numId="30" w16cid:durableId="2043944405">
    <w:abstractNumId w:val="97"/>
  </w:num>
  <w:num w:numId="31" w16cid:durableId="797140440">
    <w:abstractNumId w:val="48"/>
  </w:num>
  <w:num w:numId="32" w16cid:durableId="1848712706">
    <w:abstractNumId w:val="55"/>
  </w:num>
  <w:num w:numId="33" w16cid:durableId="1677075703">
    <w:abstractNumId w:val="16"/>
  </w:num>
  <w:num w:numId="34" w16cid:durableId="1673291831">
    <w:abstractNumId w:val="74"/>
  </w:num>
  <w:num w:numId="35" w16cid:durableId="1394506526">
    <w:abstractNumId w:val="65"/>
  </w:num>
  <w:num w:numId="36" w16cid:durableId="224342444">
    <w:abstractNumId w:val="14"/>
  </w:num>
  <w:num w:numId="37" w16cid:durableId="1320964658">
    <w:abstractNumId w:val="40"/>
  </w:num>
  <w:num w:numId="38" w16cid:durableId="309099155">
    <w:abstractNumId w:val="56"/>
  </w:num>
  <w:num w:numId="39" w16cid:durableId="682561216">
    <w:abstractNumId w:val="119"/>
  </w:num>
  <w:num w:numId="40" w16cid:durableId="456534050">
    <w:abstractNumId w:val="105"/>
  </w:num>
  <w:num w:numId="41" w16cid:durableId="1321537083">
    <w:abstractNumId w:val="70"/>
  </w:num>
  <w:num w:numId="42" w16cid:durableId="425926982">
    <w:abstractNumId w:val="60"/>
  </w:num>
  <w:num w:numId="43" w16cid:durableId="1087384019">
    <w:abstractNumId w:val="26"/>
  </w:num>
  <w:num w:numId="44" w16cid:durableId="796722608">
    <w:abstractNumId w:val="120"/>
  </w:num>
  <w:num w:numId="45" w16cid:durableId="1510372357">
    <w:abstractNumId w:val="135"/>
  </w:num>
  <w:num w:numId="46" w16cid:durableId="992414258">
    <w:abstractNumId w:val="18"/>
  </w:num>
  <w:num w:numId="47" w16cid:durableId="1414359101">
    <w:abstractNumId w:val="62"/>
  </w:num>
  <w:num w:numId="48" w16cid:durableId="797840128">
    <w:abstractNumId w:val="82"/>
  </w:num>
  <w:num w:numId="49" w16cid:durableId="412242560">
    <w:abstractNumId w:val="138"/>
  </w:num>
  <w:num w:numId="50" w16cid:durableId="975766010">
    <w:abstractNumId w:val="49"/>
  </w:num>
  <w:num w:numId="51" w16cid:durableId="91751606">
    <w:abstractNumId w:val="111"/>
  </w:num>
  <w:num w:numId="52" w16cid:durableId="1459257199">
    <w:abstractNumId w:val="61"/>
  </w:num>
  <w:num w:numId="53" w16cid:durableId="742141718">
    <w:abstractNumId w:val="30"/>
  </w:num>
  <w:num w:numId="54" w16cid:durableId="207912446">
    <w:abstractNumId w:val="141"/>
  </w:num>
  <w:num w:numId="55" w16cid:durableId="1473786635">
    <w:abstractNumId w:val="38"/>
  </w:num>
  <w:num w:numId="56" w16cid:durableId="1714227003">
    <w:abstractNumId w:val="73"/>
  </w:num>
  <w:num w:numId="57" w16cid:durableId="410735971">
    <w:abstractNumId w:val="114"/>
  </w:num>
  <w:num w:numId="58" w16cid:durableId="32930495">
    <w:abstractNumId w:val="71"/>
  </w:num>
  <w:num w:numId="59" w16cid:durableId="1297445078">
    <w:abstractNumId w:val="109"/>
  </w:num>
  <w:num w:numId="60" w16cid:durableId="491916226">
    <w:abstractNumId w:val="134"/>
  </w:num>
  <w:num w:numId="61" w16cid:durableId="860162277">
    <w:abstractNumId w:val="22"/>
  </w:num>
  <w:num w:numId="62" w16cid:durableId="2031107883">
    <w:abstractNumId w:val="54"/>
  </w:num>
  <w:num w:numId="63" w16cid:durableId="342517070">
    <w:abstractNumId w:val="37"/>
  </w:num>
  <w:num w:numId="64" w16cid:durableId="449474717">
    <w:abstractNumId w:val="17"/>
  </w:num>
  <w:num w:numId="65" w16cid:durableId="2074352172">
    <w:abstractNumId w:val="132"/>
  </w:num>
  <w:num w:numId="66" w16cid:durableId="1104686625">
    <w:abstractNumId w:val="34"/>
  </w:num>
  <w:num w:numId="67" w16cid:durableId="1983919962">
    <w:abstractNumId w:val="116"/>
  </w:num>
  <w:num w:numId="68" w16cid:durableId="834031002">
    <w:abstractNumId w:val="50"/>
  </w:num>
  <w:num w:numId="69" w16cid:durableId="1143161595">
    <w:abstractNumId w:val="99"/>
  </w:num>
  <w:num w:numId="70" w16cid:durableId="1742672205">
    <w:abstractNumId w:val="130"/>
  </w:num>
  <w:num w:numId="71" w16cid:durableId="1711152520">
    <w:abstractNumId w:val="64"/>
  </w:num>
  <w:num w:numId="72" w16cid:durableId="825825359">
    <w:abstractNumId w:val="59"/>
  </w:num>
  <w:num w:numId="73" w16cid:durableId="939724917">
    <w:abstractNumId w:val="47"/>
  </w:num>
  <w:num w:numId="74" w16cid:durableId="16541020">
    <w:abstractNumId w:val="24"/>
  </w:num>
  <w:num w:numId="75" w16cid:durableId="1220438880">
    <w:abstractNumId w:val="124"/>
  </w:num>
  <w:num w:numId="76" w16cid:durableId="435372600">
    <w:abstractNumId w:val="19"/>
  </w:num>
  <w:num w:numId="77" w16cid:durableId="657730385">
    <w:abstractNumId w:val="27"/>
  </w:num>
  <w:num w:numId="78" w16cid:durableId="260064233">
    <w:abstractNumId w:val="69"/>
  </w:num>
  <w:num w:numId="79" w16cid:durableId="1915969058">
    <w:abstractNumId w:val="93"/>
  </w:num>
  <w:num w:numId="80" w16cid:durableId="1994865953">
    <w:abstractNumId w:val="80"/>
  </w:num>
  <w:num w:numId="81" w16cid:durableId="1504662833">
    <w:abstractNumId w:val="126"/>
  </w:num>
  <w:num w:numId="82" w16cid:durableId="189531649">
    <w:abstractNumId w:val="89"/>
  </w:num>
  <w:num w:numId="83" w16cid:durableId="178588564">
    <w:abstractNumId w:val="46"/>
  </w:num>
  <w:num w:numId="84" w16cid:durableId="1702508339">
    <w:abstractNumId w:val="68"/>
  </w:num>
  <w:num w:numId="85" w16cid:durableId="1827941045">
    <w:abstractNumId w:val="57"/>
  </w:num>
  <w:num w:numId="86" w16cid:durableId="372536333">
    <w:abstractNumId w:val="75"/>
  </w:num>
  <w:num w:numId="87" w16cid:durableId="1778720300">
    <w:abstractNumId w:val="140"/>
  </w:num>
  <w:num w:numId="88" w16cid:durableId="946698498">
    <w:abstractNumId w:val="101"/>
  </w:num>
  <w:num w:numId="89" w16cid:durableId="190149026">
    <w:abstractNumId w:val="113"/>
  </w:num>
  <w:num w:numId="90" w16cid:durableId="758789286">
    <w:abstractNumId w:val="44"/>
  </w:num>
  <w:num w:numId="91" w16cid:durableId="2104643641">
    <w:abstractNumId w:val="81"/>
  </w:num>
  <w:num w:numId="92" w16cid:durableId="1823614417">
    <w:abstractNumId w:val="39"/>
  </w:num>
  <w:num w:numId="93" w16cid:durableId="27923964">
    <w:abstractNumId w:val="112"/>
  </w:num>
  <w:num w:numId="94" w16cid:durableId="181207217">
    <w:abstractNumId w:val="106"/>
  </w:num>
  <w:num w:numId="95" w16cid:durableId="1071579343">
    <w:abstractNumId w:val="103"/>
  </w:num>
  <w:num w:numId="96" w16cid:durableId="1164012399">
    <w:abstractNumId w:val="102"/>
  </w:num>
  <w:num w:numId="97" w16cid:durableId="1017465251">
    <w:abstractNumId w:val="88"/>
  </w:num>
  <w:num w:numId="98" w16cid:durableId="1002464389">
    <w:abstractNumId w:val="63"/>
  </w:num>
  <w:num w:numId="99" w16cid:durableId="37701344">
    <w:abstractNumId w:val="125"/>
  </w:num>
  <w:num w:numId="100" w16cid:durableId="973490928">
    <w:abstractNumId w:val="86"/>
  </w:num>
  <w:num w:numId="101" w16cid:durableId="282273720">
    <w:abstractNumId w:val="127"/>
  </w:num>
  <w:num w:numId="102" w16cid:durableId="1767262140">
    <w:abstractNumId w:val="129"/>
  </w:num>
  <w:num w:numId="103" w16cid:durableId="957109121">
    <w:abstractNumId w:val="52"/>
  </w:num>
  <w:num w:numId="104" w16cid:durableId="1155685477">
    <w:abstractNumId w:val="96"/>
  </w:num>
  <w:num w:numId="105" w16cid:durableId="1488281690">
    <w:abstractNumId w:val="95"/>
  </w:num>
  <w:num w:numId="106" w16cid:durableId="454832381">
    <w:abstractNumId w:val="142"/>
  </w:num>
  <w:num w:numId="107" w16cid:durableId="453793865">
    <w:abstractNumId w:val="85"/>
  </w:num>
  <w:num w:numId="108" w16cid:durableId="789936146">
    <w:abstractNumId w:val="21"/>
  </w:num>
  <w:num w:numId="109" w16cid:durableId="434521301">
    <w:abstractNumId w:val="137"/>
  </w:num>
  <w:num w:numId="110" w16cid:durableId="1942224900">
    <w:abstractNumId w:val="51"/>
  </w:num>
  <w:num w:numId="111" w16cid:durableId="1366636204">
    <w:abstractNumId w:val="79"/>
  </w:num>
  <w:num w:numId="112" w16cid:durableId="359401927">
    <w:abstractNumId w:val="23"/>
  </w:num>
  <w:num w:numId="113" w16cid:durableId="1400715028">
    <w:abstractNumId w:val="35"/>
  </w:num>
  <w:num w:numId="114" w16cid:durableId="1049643895">
    <w:abstractNumId w:val="123"/>
  </w:num>
  <w:num w:numId="115" w16cid:durableId="1249458729">
    <w:abstractNumId w:val="110"/>
  </w:num>
  <w:num w:numId="116" w16cid:durableId="104350997">
    <w:abstractNumId w:val="43"/>
  </w:num>
  <w:num w:numId="117" w16cid:durableId="1790395652">
    <w:abstractNumId w:val="28"/>
  </w:num>
  <w:num w:numId="118" w16cid:durableId="1910995967">
    <w:abstractNumId w:val="29"/>
  </w:num>
  <w:num w:numId="119" w16cid:durableId="908808119">
    <w:abstractNumId w:val="122"/>
  </w:num>
  <w:num w:numId="120" w16cid:durableId="1525484617">
    <w:abstractNumId w:val="36"/>
  </w:num>
  <w:num w:numId="121" w16cid:durableId="168065973">
    <w:abstractNumId w:val="67"/>
  </w:num>
  <w:num w:numId="122" w16cid:durableId="584731904">
    <w:abstractNumId w:val="115"/>
  </w:num>
  <w:num w:numId="123" w16cid:durableId="1166088758">
    <w:abstractNumId w:val="58"/>
  </w:num>
  <w:num w:numId="124" w16cid:durableId="1258056327">
    <w:abstractNumId w:val="66"/>
  </w:num>
  <w:num w:numId="125" w16cid:durableId="497355290">
    <w:abstractNumId w:val="31"/>
  </w:num>
  <w:num w:numId="126" w16cid:durableId="840436900">
    <w:abstractNumId w:val="84"/>
  </w:num>
  <w:num w:numId="127" w16cid:durableId="487091381">
    <w:abstractNumId w:val="121"/>
  </w:num>
  <w:num w:numId="128" w16cid:durableId="550582361">
    <w:abstractNumId w:val="83"/>
  </w:num>
  <w:num w:numId="129" w16cid:durableId="1846901057">
    <w:abstractNumId w:val="25"/>
  </w:num>
  <w:num w:numId="130" w16cid:durableId="1957171536">
    <w:abstractNumId w:val="15"/>
  </w:num>
  <w:num w:numId="131" w16cid:durableId="1676180816">
    <w:abstractNumId w:val="41"/>
  </w:num>
  <w:num w:numId="132" w16cid:durableId="1040587763">
    <w:abstractNumId w:val="100"/>
  </w:num>
  <w:num w:numId="133" w16cid:durableId="110973532">
    <w:abstractNumId w:val="108"/>
  </w:num>
  <w:num w:numId="134" w16cid:durableId="395279402">
    <w:abstractNumId w:val="12"/>
  </w:num>
  <w:num w:numId="135" w16cid:durableId="544105627">
    <w:abstractNumId w:val="139"/>
  </w:num>
  <w:num w:numId="136" w16cid:durableId="219900004">
    <w:abstractNumId w:val="136"/>
  </w:num>
  <w:num w:numId="137" w16cid:durableId="262418346">
    <w:abstractNumId w:val="78"/>
  </w:num>
  <w:num w:numId="138" w16cid:durableId="246892547">
    <w:abstractNumId w:val="11"/>
  </w:num>
  <w:num w:numId="139" w16cid:durableId="202787354">
    <w:abstractNumId w:val="45"/>
  </w:num>
  <w:num w:numId="140" w16cid:durableId="928346291">
    <w:abstractNumId w:val="33"/>
  </w:num>
  <w:num w:numId="141" w16cid:durableId="1810632233">
    <w:abstractNumId w:val="104"/>
  </w:num>
  <w:num w:numId="142" w16cid:durableId="1200779955">
    <w:abstractNumId w:val="32"/>
  </w:num>
  <w:num w:numId="143" w16cid:durableId="1579826279">
    <w:abstractNumId w:val="128"/>
  </w:num>
  <w:numIdMacAtCleanup w:val="1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tDAyNzc0NTAwMzRS0lEKTi0uzszPAykwrAUAI2T0ySwAAAA="/>
  </w:docVars>
  <w:rsids>
    <w:rsidRoot w:val="002B3E69"/>
    <w:rsid w:val="00002FA1"/>
    <w:rsid w:val="00003A5A"/>
    <w:rsid w:val="00003B58"/>
    <w:rsid w:val="00003DBD"/>
    <w:rsid w:val="000043E6"/>
    <w:rsid w:val="00004897"/>
    <w:rsid w:val="00005091"/>
    <w:rsid w:val="00005C87"/>
    <w:rsid w:val="00007C6A"/>
    <w:rsid w:val="00012057"/>
    <w:rsid w:val="0001405A"/>
    <w:rsid w:val="0001409A"/>
    <w:rsid w:val="000170A4"/>
    <w:rsid w:val="0002071A"/>
    <w:rsid w:val="00023D45"/>
    <w:rsid w:val="00023EF6"/>
    <w:rsid w:val="00024346"/>
    <w:rsid w:val="0002505C"/>
    <w:rsid w:val="00025899"/>
    <w:rsid w:val="00025C83"/>
    <w:rsid w:val="000308FF"/>
    <w:rsid w:val="00030D04"/>
    <w:rsid w:val="000324AF"/>
    <w:rsid w:val="00033DA5"/>
    <w:rsid w:val="00037428"/>
    <w:rsid w:val="00037EAB"/>
    <w:rsid w:val="00041D4D"/>
    <w:rsid w:val="00042C93"/>
    <w:rsid w:val="00046C55"/>
    <w:rsid w:val="00052A2B"/>
    <w:rsid w:val="00053AF7"/>
    <w:rsid w:val="000568AF"/>
    <w:rsid w:val="00060E1B"/>
    <w:rsid w:val="00064335"/>
    <w:rsid w:val="00065862"/>
    <w:rsid w:val="00067B0D"/>
    <w:rsid w:val="00067C43"/>
    <w:rsid w:val="0007221A"/>
    <w:rsid w:val="00074BAF"/>
    <w:rsid w:val="00075069"/>
    <w:rsid w:val="0007583D"/>
    <w:rsid w:val="000764F8"/>
    <w:rsid w:val="00082DC1"/>
    <w:rsid w:val="0008527C"/>
    <w:rsid w:val="00085750"/>
    <w:rsid w:val="00090CA8"/>
    <w:rsid w:val="00090DA0"/>
    <w:rsid w:val="00093641"/>
    <w:rsid w:val="00093D6D"/>
    <w:rsid w:val="000951B1"/>
    <w:rsid w:val="00095E8C"/>
    <w:rsid w:val="0009615B"/>
    <w:rsid w:val="00096E1A"/>
    <w:rsid w:val="000A1D2C"/>
    <w:rsid w:val="000A1FE2"/>
    <w:rsid w:val="000A2390"/>
    <w:rsid w:val="000A394C"/>
    <w:rsid w:val="000A3F12"/>
    <w:rsid w:val="000A5DD2"/>
    <w:rsid w:val="000A75B2"/>
    <w:rsid w:val="000B0FB1"/>
    <w:rsid w:val="000B1A3E"/>
    <w:rsid w:val="000B2DF9"/>
    <w:rsid w:val="000B55A1"/>
    <w:rsid w:val="000B6BC6"/>
    <w:rsid w:val="000B7A61"/>
    <w:rsid w:val="000C085C"/>
    <w:rsid w:val="000C3E28"/>
    <w:rsid w:val="000D0751"/>
    <w:rsid w:val="000D44F1"/>
    <w:rsid w:val="000D5B02"/>
    <w:rsid w:val="000D69DF"/>
    <w:rsid w:val="000D73B0"/>
    <w:rsid w:val="000E08DB"/>
    <w:rsid w:val="000E2000"/>
    <w:rsid w:val="000F133C"/>
    <w:rsid w:val="000F1674"/>
    <w:rsid w:val="000F19EA"/>
    <w:rsid w:val="000F1C7B"/>
    <w:rsid w:val="000F4624"/>
    <w:rsid w:val="000F53B5"/>
    <w:rsid w:val="000F5594"/>
    <w:rsid w:val="000F77C9"/>
    <w:rsid w:val="00100B06"/>
    <w:rsid w:val="00104001"/>
    <w:rsid w:val="00110E9B"/>
    <w:rsid w:val="00111DAF"/>
    <w:rsid w:val="0011224C"/>
    <w:rsid w:val="00113B43"/>
    <w:rsid w:val="00113F19"/>
    <w:rsid w:val="001147FC"/>
    <w:rsid w:val="00115D07"/>
    <w:rsid w:val="001233B6"/>
    <w:rsid w:val="00125136"/>
    <w:rsid w:val="0013034E"/>
    <w:rsid w:val="001310C2"/>
    <w:rsid w:val="0013317E"/>
    <w:rsid w:val="001418AE"/>
    <w:rsid w:val="00142EF3"/>
    <w:rsid w:val="001510B8"/>
    <w:rsid w:val="001527CC"/>
    <w:rsid w:val="00156E23"/>
    <w:rsid w:val="00161A48"/>
    <w:rsid w:val="00163141"/>
    <w:rsid w:val="00163A21"/>
    <w:rsid w:val="00165375"/>
    <w:rsid w:val="00166454"/>
    <w:rsid w:val="00171023"/>
    <w:rsid w:val="00171493"/>
    <w:rsid w:val="001726F9"/>
    <w:rsid w:val="00172CB5"/>
    <w:rsid w:val="00172DBA"/>
    <w:rsid w:val="00174F48"/>
    <w:rsid w:val="001764EE"/>
    <w:rsid w:val="00177A9C"/>
    <w:rsid w:val="00182326"/>
    <w:rsid w:val="00187117"/>
    <w:rsid w:val="00187E3A"/>
    <w:rsid w:val="00190765"/>
    <w:rsid w:val="00191C42"/>
    <w:rsid w:val="0019726D"/>
    <w:rsid w:val="0019776F"/>
    <w:rsid w:val="00197D72"/>
    <w:rsid w:val="001A0071"/>
    <w:rsid w:val="001A3D8C"/>
    <w:rsid w:val="001A5F34"/>
    <w:rsid w:val="001A6F35"/>
    <w:rsid w:val="001A7FFB"/>
    <w:rsid w:val="001B19F3"/>
    <w:rsid w:val="001B392B"/>
    <w:rsid w:val="001B57E6"/>
    <w:rsid w:val="001C3D35"/>
    <w:rsid w:val="001C43D0"/>
    <w:rsid w:val="001C45C1"/>
    <w:rsid w:val="001C45C6"/>
    <w:rsid w:val="001C4DE4"/>
    <w:rsid w:val="001C57B3"/>
    <w:rsid w:val="001C6B76"/>
    <w:rsid w:val="001C7B2D"/>
    <w:rsid w:val="001D36BB"/>
    <w:rsid w:val="001D3E37"/>
    <w:rsid w:val="001D618F"/>
    <w:rsid w:val="001D6C73"/>
    <w:rsid w:val="001D6EE3"/>
    <w:rsid w:val="001E3B7B"/>
    <w:rsid w:val="001E5167"/>
    <w:rsid w:val="001E5492"/>
    <w:rsid w:val="001E5533"/>
    <w:rsid w:val="001E6000"/>
    <w:rsid w:val="001E65CC"/>
    <w:rsid w:val="001E7BD2"/>
    <w:rsid w:val="001F005D"/>
    <w:rsid w:val="001F3411"/>
    <w:rsid w:val="00200060"/>
    <w:rsid w:val="00201381"/>
    <w:rsid w:val="002027C6"/>
    <w:rsid w:val="00202EC1"/>
    <w:rsid w:val="00207165"/>
    <w:rsid w:val="002077AE"/>
    <w:rsid w:val="002106EF"/>
    <w:rsid w:val="00210B91"/>
    <w:rsid w:val="00211546"/>
    <w:rsid w:val="002126D6"/>
    <w:rsid w:val="00212CB9"/>
    <w:rsid w:val="002135BC"/>
    <w:rsid w:val="002136A9"/>
    <w:rsid w:val="0021455D"/>
    <w:rsid w:val="00215724"/>
    <w:rsid w:val="0022151E"/>
    <w:rsid w:val="002222A5"/>
    <w:rsid w:val="00224E30"/>
    <w:rsid w:val="0022530D"/>
    <w:rsid w:val="00225A85"/>
    <w:rsid w:val="00225BAD"/>
    <w:rsid w:val="00226AAA"/>
    <w:rsid w:val="002278FF"/>
    <w:rsid w:val="002279DC"/>
    <w:rsid w:val="002303C3"/>
    <w:rsid w:val="002325FA"/>
    <w:rsid w:val="00232D30"/>
    <w:rsid w:val="00235AE7"/>
    <w:rsid w:val="002371A1"/>
    <w:rsid w:val="00245F39"/>
    <w:rsid w:val="00246036"/>
    <w:rsid w:val="00246196"/>
    <w:rsid w:val="00250B51"/>
    <w:rsid w:val="00250BA1"/>
    <w:rsid w:val="00251EBF"/>
    <w:rsid w:val="00252293"/>
    <w:rsid w:val="0025420D"/>
    <w:rsid w:val="00254398"/>
    <w:rsid w:val="00255F4B"/>
    <w:rsid w:val="00256EF2"/>
    <w:rsid w:val="00257A4D"/>
    <w:rsid w:val="00260C3C"/>
    <w:rsid w:val="0026168D"/>
    <w:rsid w:val="002638F1"/>
    <w:rsid w:val="0026669C"/>
    <w:rsid w:val="00271C0E"/>
    <w:rsid w:val="0028064D"/>
    <w:rsid w:val="002829DB"/>
    <w:rsid w:val="00283688"/>
    <w:rsid w:val="00285458"/>
    <w:rsid w:val="00286168"/>
    <w:rsid w:val="00286D16"/>
    <w:rsid w:val="0029595B"/>
    <w:rsid w:val="002978A3"/>
    <w:rsid w:val="002A17A6"/>
    <w:rsid w:val="002A1B90"/>
    <w:rsid w:val="002A2B83"/>
    <w:rsid w:val="002A3C7A"/>
    <w:rsid w:val="002A644A"/>
    <w:rsid w:val="002A6752"/>
    <w:rsid w:val="002B087E"/>
    <w:rsid w:val="002B386A"/>
    <w:rsid w:val="002B3E69"/>
    <w:rsid w:val="002B4F21"/>
    <w:rsid w:val="002B561D"/>
    <w:rsid w:val="002B590E"/>
    <w:rsid w:val="002B7E86"/>
    <w:rsid w:val="002C0651"/>
    <w:rsid w:val="002C076C"/>
    <w:rsid w:val="002C07C0"/>
    <w:rsid w:val="002C103B"/>
    <w:rsid w:val="002C2AD3"/>
    <w:rsid w:val="002C3FB7"/>
    <w:rsid w:val="002C4E4C"/>
    <w:rsid w:val="002C5A3D"/>
    <w:rsid w:val="002C72DA"/>
    <w:rsid w:val="002D001A"/>
    <w:rsid w:val="002D25FC"/>
    <w:rsid w:val="002D3197"/>
    <w:rsid w:val="002D39A8"/>
    <w:rsid w:val="002D6319"/>
    <w:rsid w:val="002D668B"/>
    <w:rsid w:val="002D70EA"/>
    <w:rsid w:val="002E2D6D"/>
    <w:rsid w:val="002E3D3C"/>
    <w:rsid w:val="002E50C0"/>
    <w:rsid w:val="002E6707"/>
    <w:rsid w:val="002F23AC"/>
    <w:rsid w:val="002F2BB2"/>
    <w:rsid w:val="002F568F"/>
    <w:rsid w:val="002F7939"/>
    <w:rsid w:val="00302D27"/>
    <w:rsid w:val="00303202"/>
    <w:rsid w:val="003036D5"/>
    <w:rsid w:val="0030384A"/>
    <w:rsid w:val="0030484E"/>
    <w:rsid w:val="00304BB2"/>
    <w:rsid w:val="00307A0C"/>
    <w:rsid w:val="00307DCC"/>
    <w:rsid w:val="00310E5E"/>
    <w:rsid w:val="00312771"/>
    <w:rsid w:val="00315047"/>
    <w:rsid w:val="00317331"/>
    <w:rsid w:val="00321846"/>
    <w:rsid w:val="003220FE"/>
    <w:rsid w:val="00322276"/>
    <w:rsid w:val="00327900"/>
    <w:rsid w:val="0033021E"/>
    <w:rsid w:val="0033102E"/>
    <w:rsid w:val="0033140F"/>
    <w:rsid w:val="003323CD"/>
    <w:rsid w:val="003332D3"/>
    <w:rsid w:val="00333791"/>
    <w:rsid w:val="00334697"/>
    <w:rsid w:val="003358B0"/>
    <w:rsid w:val="0033679C"/>
    <w:rsid w:val="00342B88"/>
    <w:rsid w:val="003440DD"/>
    <w:rsid w:val="003449BB"/>
    <w:rsid w:val="00351493"/>
    <w:rsid w:val="00351EE6"/>
    <w:rsid w:val="00356142"/>
    <w:rsid w:val="00360825"/>
    <w:rsid w:val="00363567"/>
    <w:rsid w:val="003655DB"/>
    <w:rsid w:val="003674DB"/>
    <w:rsid w:val="00370720"/>
    <w:rsid w:val="00372809"/>
    <w:rsid w:val="003729A1"/>
    <w:rsid w:val="00373849"/>
    <w:rsid w:val="00373871"/>
    <w:rsid w:val="00382B7A"/>
    <w:rsid w:val="00382DFC"/>
    <w:rsid w:val="0038527E"/>
    <w:rsid w:val="00385927"/>
    <w:rsid w:val="003861AB"/>
    <w:rsid w:val="003869E7"/>
    <w:rsid w:val="0038732B"/>
    <w:rsid w:val="00397E6C"/>
    <w:rsid w:val="003A128C"/>
    <w:rsid w:val="003A12C2"/>
    <w:rsid w:val="003A233C"/>
    <w:rsid w:val="003A2E1C"/>
    <w:rsid w:val="003A4427"/>
    <w:rsid w:val="003A4A6C"/>
    <w:rsid w:val="003A7AC6"/>
    <w:rsid w:val="003A7DEC"/>
    <w:rsid w:val="003A7F5B"/>
    <w:rsid w:val="003B1C70"/>
    <w:rsid w:val="003B20D1"/>
    <w:rsid w:val="003B2D1D"/>
    <w:rsid w:val="003B3FD1"/>
    <w:rsid w:val="003B422F"/>
    <w:rsid w:val="003B462D"/>
    <w:rsid w:val="003B5D1F"/>
    <w:rsid w:val="003B6832"/>
    <w:rsid w:val="003B7148"/>
    <w:rsid w:val="003C0530"/>
    <w:rsid w:val="003C22F1"/>
    <w:rsid w:val="003C5FB5"/>
    <w:rsid w:val="003C6A58"/>
    <w:rsid w:val="003C7325"/>
    <w:rsid w:val="003D02B5"/>
    <w:rsid w:val="003D0E88"/>
    <w:rsid w:val="003D0FE6"/>
    <w:rsid w:val="003D5C30"/>
    <w:rsid w:val="003D6F94"/>
    <w:rsid w:val="003D7EFE"/>
    <w:rsid w:val="003E05AC"/>
    <w:rsid w:val="003E084B"/>
    <w:rsid w:val="003E2CB4"/>
    <w:rsid w:val="003E5171"/>
    <w:rsid w:val="003E52BB"/>
    <w:rsid w:val="003E6497"/>
    <w:rsid w:val="003F07FB"/>
    <w:rsid w:val="003F0AC4"/>
    <w:rsid w:val="003F2D27"/>
    <w:rsid w:val="003F49C8"/>
    <w:rsid w:val="003F74F7"/>
    <w:rsid w:val="003F7B13"/>
    <w:rsid w:val="004001E5"/>
    <w:rsid w:val="00402088"/>
    <w:rsid w:val="004106B3"/>
    <w:rsid w:val="0041131A"/>
    <w:rsid w:val="00411766"/>
    <w:rsid w:val="00412581"/>
    <w:rsid w:val="004127DE"/>
    <w:rsid w:val="00412ED7"/>
    <w:rsid w:val="004139DB"/>
    <w:rsid w:val="00414217"/>
    <w:rsid w:val="004153EC"/>
    <w:rsid w:val="004155D7"/>
    <w:rsid w:val="00420FAE"/>
    <w:rsid w:val="0043339B"/>
    <w:rsid w:val="004347BC"/>
    <w:rsid w:val="00435D13"/>
    <w:rsid w:val="0043643E"/>
    <w:rsid w:val="00437BAD"/>
    <w:rsid w:val="00437C5A"/>
    <w:rsid w:val="004415C6"/>
    <w:rsid w:val="00446B8C"/>
    <w:rsid w:val="004471DA"/>
    <w:rsid w:val="00447E52"/>
    <w:rsid w:val="00450EB3"/>
    <w:rsid w:val="00452FD9"/>
    <w:rsid w:val="00453A34"/>
    <w:rsid w:val="00454BF3"/>
    <w:rsid w:val="00456137"/>
    <w:rsid w:val="00457188"/>
    <w:rsid w:val="004578C2"/>
    <w:rsid w:val="00463487"/>
    <w:rsid w:val="004638C1"/>
    <w:rsid w:val="00463AC9"/>
    <w:rsid w:val="0046488E"/>
    <w:rsid w:val="0046524E"/>
    <w:rsid w:val="004667BE"/>
    <w:rsid w:val="004730DF"/>
    <w:rsid w:val="00473365"/>
    <w:rsid w:val="00475734"/>
    <w:rsid w:val="004770D1"/>
    <w:rsid w:val="00477256"/>
    <w:rsid w:val="004815E6"/>
    <w:rsid w:val="00481D40"/>
    <w:rsid w:val="004820BD"/>
    <w:rsid w:val="00483980"/>
    <w:rsid w:val="00484186"/>
    <w:rsid w:val="004853A2"/>
    <w:rsid w:val="0049030B"/>
    <w:rsid w:val="004907FB"/>
    <w:rsid w:val="00490AED"/>
    <w:rsid w:val="00495F12"/>
    <w:rsid w:val="004A3497"/>
    <w:rsid w:val="004A6843"/>
    <w:rsid w:val="004A7C83"/>
    <w:rsid w:val="004B0665"/>
    <w:rsid w:val="004B1C0B"/>
    <w:rsid w:val="004B2A18"/>
    <w:rsid w:val="004B3214"/>
    <w:rsid w:val="004B3CFA"/>
    <w:rsid w:val="004B4627"/>
    <w:rsid w:val="004B603C"/>
    <w:rsid w:val="004B79DD"/>
    <w:rsid w:val="004C110A"/>
    <w:rsid w:val="004C145D"/>
    <w:rsid w:val="004C2861"/>
    <w:rsid w:val="004C6D75"/>
    <w:rsid w:val="004C7DB5"/>
    <w:rsid w:val="004D136B"/>
    <w:rsid w:val="004D1EBE"/>
    <w:rsid w:val="004D2032"/>
    <w:rsid w:val="004D2266"/>
    <w:rsid w:val="004D25FA"/>
    <w:rsid w:val="004D2F70"/>
    <w:rsid w:val="004D3483"/>
    <w:rsid w:val="004D3CFD"/>
    <w:rsid w:val="004D561D"/>
    <w:rsid w:val="004D5734"/>
    <w:rsid w:val="004D6249"/>
    <w:rsid w:val="004D62F7"/>
    <w:rsid w:val="004D65FC"/>
    <w:rsid w:val="004D6DD4"/>
    <w:rsid w:val="004D6F58"/>
    <w:rsid w:val="004D73FF"/>
    <w:rsid w:val="004D7BF1"/>
    <w:rsid w:val="004E186C"/>
    <w:rsid w:val="004E2609"/>
    <w:rsid w:val="004E3240"/>
    <w:rsid w:val="004E3C0F"/>
    <w:rsid w:val="004E4D34"/>
    <w:rsid w:val="004E5240"/>
    <w:rsid w:val="004E6617"/>
    <w:rsid w:val="004F067C"/>
    <w:rsid w:val="004F2843"/>
    <w:rsid w:val="004F3468"/>
    <w:rsid w:val="004F687E"/>
    <w:rsid w:val="00501888"/>
    <w:rsid w:val="00502C34"/>
    <w:rsid w:val="00503406"/>
    <w:rsid w:val="00503897"/>
    <w:rsid w:val="0050472F"/>
    <w:rsid w:val="005059D1"/>
    <w:rsid w:val="005061B3"/>
    <w:rsid w:val="00506A13"/>
    <w:rsid w:val="00510A26"/>
    <w:rsid w:val="00511270"/>
    <w:rsid w:val="00515CDB"/>
    <w:rsid w:val="00520759"/>
    <w:rsid w:val="00523AE0"/>
    <w:rsid w:val="00525791"/>
    <w:rsid w:val="00527272"/>
    <w:rsid w:val="00527605"/>
    <w:rsid w:val="00527AE9"/>
    <w:rsid w:val="005331C9"/>
    <w:rsid w:val="00533C38"/>
    <w:rsid w:val="00535827"/>
    <w:rsid w:val="00536A83"/>
    <w:rsid w:val="005411E5"/>
    <w:rsid w:val="005435AB"/>
    <w:rsid w:val="00544971"/>
    <w:rsid w:val="00545CB1"/>
    <w:rsid w:val="00546B9C"/>
    <w:rsid w:val="00552B0E"/>
    <w:rsid w:val="005573E4"/>
    <w:rsid w:val="0056431F"/>
    <w:rsid w:val="00564CF7"/>
    <w:rsid w:val="00564E5D"/>
    <w:rsid w:val="00565868"/>
    <w:rsid w:val="0056737A"/>
    <w:rsid w:val="00570F88"/>
    <w:rsid w:val="00571155"/>
    <w:rsid w:val="00573BBF"/>
    <w:rsid w:val="005746B6"/>
    <w:rsid w:val="005816E7"/>
    <w:rsid w:val="00581C22"/>
    <w:rsid w:val="00582379"/>
    <w:rsid w:val="005851F1"/>
    <w:rsid w:val="00585960"/>
    <w:rsid w:val="00586788"/>
    <w:rsid w:val="00586D85"/>
    <w:rsid w:val="00592298"/>
    <w:rsid w:val="00592377"/>
    <w:rsid w:val="005964B9"/>
    <w:rsid w:val="00596CF3"/>
    <w:rsid w:val="00597E62"/>
    <w:rsid w:val="005A475B"/>
    <w:rsid w:val="005A598D"/>
    <w:rsid w:val="005A5A41"/>
    <w:rsid w:val="005A7498"/>
    <w:rsid w:val="005B14F6"/>
    <w:rsid w:val="005B1D45"/>
    <w:rsid w:val="005B50A5"/>
    <w:rsid w:val="005B53FA"/>
    <w:rsid w:val="005B654E"/>
    <w:rsid w:val="005B6EFF"/>
    <w:rsid w:val="005B7145"/>
    <w:rsid w:val="005B7694"/>
    <w:rsid w:val="005B797E"/>
    <w:rsid w:val="005C023D"/>
    <w:rsid w:val="005C119C"/>
    <w:rsid w:val="005C25A5"/>
    <w:rsid w:val="005C5323"/>
    <w:rsid w:val="005C70B3"/>
    <w:rsid w:val="005C7B34"/>
    <w:rsid w:val="005D16D1"/>
    <w:rsid w:val="005D69CE"/>
    <w:rsid w:val="005D7096"/>
    <w:rsid w:val="005E089A"/>
    <w:rsid w:val="005E0C8D"/>
    <w:rsid w:val="005E1C2E"/>
    <w:rsid w:val="005E2C21"/>
    <w:rsid w:val="005E2D03"/>
    <w:rsid w:val="005E4649"/>
    <w:rsid w:val="005E4B75"/>
    <w:rsid w:val="005F395B"/>
    <w:rsid w:val="005F6EB9"/>
    <w:rsid w:val="005F7FED"/>
    <w:rsid w:val="0060075C"/>
    <w:rsid w:val="00604027"/>
    <w:rsid w:val="00607420"/>
    <w:rsid w:val="00611480"/>
    <w:rsid w:val="00613773"/>
    <w:rsid w:val="00614A8D"/>
    <w:rsid w:val="00615121"/>
    <w:rsid w:val="00615D62"/>
    <w:rsid w:val="00616A06"/>
    <w:rsid w:val="00625048"/>
    <w:rsid w:val="0062540E"/>
    <w:rsid w:val="00630592"/>
    <w:rsid w:val="006307BF"/>
    <w:rsid w:val="00630B69"/>
    <w:rsid w:val="00632211"/>
    <w:rsid w:val="006330CD"/>
    <w:rsid w:val="00635B80"/>
    <w:rsid w:val="006360BB"/>
    <w:rsid w:val="0063635D"/>
    <w:rsid w:val="00636B2D"/>
    <w:rsid w:val="00636D16"/>
    <w:rsid w:val="0064400D"/>
    <w:rsid w:val="006445A7"/>
    <w:rsid w:val="00644954"/>
    <w:rsid w:val="0064595F"/>
    <w:rsid w:val="00646FE1"/>
    <w:rsid w:val="00650155"/>
    <w:rsid w:val="006518DB"/>
    <w:rsid w:val="00654C09"/>
    <w:rsid w:val="00655C68"/>
    <w:rsid w:val="006560BE"/>
    <w:rsid w:val="0065670C"/>
    <w:rsid w:val="00656EF9"/>
    <w:rsid w:val="00657918"/>
    <w:rsid w:val="00657E3E"/>
    <w:rsid w:val="00661696"/>
    <w:rsid w:val="00670E01"/>
    <w:rsid w:val="006713FD"/>
    <w:rsid w:val="00671555"/>
    <w:rsid w:val="00672F0D"/>
    <w:rsid w:val="006733C5"/>
    <w:rsid w:val="00676D78"/>
    <w:rsid w:val="0068112A"/>
    <w:rsid w:val="00690C2F"/>
    <w:rsid w:val="00692429"/>
    <w:rsid w:val="00693E4C"/>
    <w:rsid w:val="006953CA"/>
    <w:rsid w:val="00696054"/>
    <w:rsid w:val="006A0281"/>
    <w:rsid w:val="006A123E"/>
    <w:rsid w:val="006A143B"/>
    <w:rsid w:val="006A1659"/>
    <w:rsid w:val="006A168C"/>
    <w:rsid w:val="006A2B50"/>
    <w:rsid w:val="006A2FAF"/>
    <w:rsid w:val="006A31EB"/>
    <w:rsid w:val="006A3EB2"/>
    <w:rsid w:val="006B12EE"/>
    <w:rsid w:val="006B1C33"/>
    <w:rsid w:val="006B359D"/>
    <w:rsid w:val="006B4793"/>
    <w:rsid w:val="006B79D2"/>
    <w:rsid w:val="006C15DE"/>
    <w:rsid w:val="006C43B6"/>
    <w:rsid w:val="006C491A"/>
    <w:rsid w:val="006C4ACE"/>
    <w:rsid w:val="006C4B3C"/>
    <w:rsid w:val="006C5C57"/>
    <w:rsid w:val="006C5C66"/>
    <w:rsid w:val="006C79F5"/>
    <w:rsid w:val="006D24EA"/>
    <w:rsid w:val="006D2F51"/>
    <w:rsid w:val="006D303B"/>
    <w:rsid w:val="006D6A04"/>
    <w:rsid w:val="006E360D"/>
    <w:rsid w:val="006E7B10"/>
    <w:rsid w:val="006E7F0A"/>
    <w:rsid w:val="006F1C55"/>
    <w:rsid w:val="006F23A8"/>
    <w:rsid w:val="006F4E00"/>
    <w:rsid w:val="006F5048"/>
    <w:rsid w:val="006F5FEC"/>
    <w:rsid w:val="006F6263"/>
    <w:rsid w:val="006F7807"/>
    <w:rsid w:val="00700F23"/>
    <w:rsid w:val="00700F76"/>
    <w:rsid w:val="0070107E"/>
    <w:rsid w:val="00702076"/>
    <w:rsid w:val="007027D8"/>
    <w:rsid w:val="00702BDA"/>
    <w:rsid w:val="00703C4E"/>
    <w:rsid w:val="0070459D"/>
    <w:rsid w:val="00704E7C"/>
    <w:rsid w:val="00710332"/>
    <w:rsid w:val="007121EC"/>
    <w:rsid w:val="00713EF0"/>
    <w:rsid w:val="007140C8"/>
    <w:rsid w:val="00715398"/>
    <w:rsid w:val="0071563D"/>
    <w:rsid w:val="00716176"/>
    <w:rsid w:val="00716B4F"/>
    <w:rsid w:val="00722DAF"/>
    <w:rsid w:val="007238EC"/>
    <w:rsid w:val="007245B3"/>
    <w:rsid w:val="007258F5"/>
    <w:rsid w:val="0072688F"/>
    <w:rsid w:val="00727B65"/>
    <w:rsid w:val="00730C15"/>
    <w:rsid w:val="0073370B"/>
    <w:rsid w:val="00734380"/>
    <w:rsid w:val="00734971"/>
    <w:rsid w:val="00736CCF"/>
    <w:rsid w:val="007401B2"/>
    <w:rsid w:val="00742A0A"/>
    <w:rsid w:val="00743024"/>
    <w:rsid w:val="00743AEF"/>
    <w:rsid w:val="007443E0"/>
    <w:rsid w:val="0074522A"/>
    <w:rsid w:val="0074588B"/>
    <w:rsid w:val="00745B44"/>
    <w:rsid w:val="00745D61"/>
    <w:rsid w:val="0074749C"/>
    <w:rsid w:val="007500FE"/>
    <w:rsid w:val="007503C9"/>
    <w:rsid w:val="007510D4"/>
    <w:rsid w:val="0075139F"/>
    <w:rsid w:val="00753CB3"/>
    <w:rsid w:val="00756BE5"/>
    <w:rsid w:val="00760E85"/>
    <w:rsid w:val="00761053"/>
    <w:rsid w:val="007615BE"/>
    <w:rsid w:val="007616D2"/>
    <w:rsid w:val="0076256A"/>
    <w:rsid w:val="0076435C"/>
    <w:rsid w:val="00765CC9"/>
    <w:rsid w:val="00767812"/>
    <w:rsid w:val="00770882"/>
    <w:rsid w:val="007721D8"/>
    <w:rsid w:val="00772347"/>
    <w:rsid w:val="00772F6E"/>
    <w:rsid w:val="00772FB9"/>
    <w:rsid w:val="00773A50"/>
    <w:rsid w:val="00775675"/>
    <w:rsid w:val="0077582E"/>
    <w:rsid w:val="00775EA6"/>
    <w:rsid w:val="00781CC7"/>
    <w:rsid w:val="00783314"/>
    <w:rsid w:val="00784837"/>
    <w:rsid w:val="0079226C"/>
    <w:rsid w:val="00793FC7"/>
    <w:rsid w:val="0079492A"/>
    <w:rsid w:val="00795552"/>
    <w:rsid w:val="00796DD0"/>
    <w:rsid w:val="007975D0"/>
    <w:rsid w:val="007A0EE9"/>
    <w:rsid w:val="007A2AD2"/>
    <w:rsid w:val="007A7D9C"/>
    <w:rsid w:val="007B27A9"/>
    <w:rsid w:val="007B5DBF"/>
    <w:rsid w:val="007C49CC"/>
    <w:rsid w:val="007D0487"/>
    <w:rsid w:val="007D04B0"/>
    <w:rsid w:val="007D1459"/>
    <w:rsid w:val="007E13FA"/>
    <w:rsid w:val="007E3BE8"/>
    <w:rsid w:val="007E5E4E"/>
    <w:rsid w:val="007F0B6F"/>
    <w:rsid w:val="007F3059"/>
    <w:rsid w:val="007F4033"/>
    <w:rsid w:val="007F423B"/>
    <w:rsid w:val="007F4279"/>
    <w:rsid w:val="007F42D3"/>
    <w:rsid w:val="007F46A7"/>
    <w:rsid w:val="007F750F"/>
    <w:rsid w:val="007F7555"/>
    <w:rsid w:val="00800FC5"/>
    <w:rsid w:val="00801EB6"/>
    <w:rsid w:val="008027D1"/>
    <w:rsid w:val="008074AB"/>
    <w:rsid w:val="00810EBC"/>
    <w:rsid w:val="00812F52"/>
    <w:rsid w:val="00813BC7"/>
    <w:rsid w:val="00813CC2"/>
    <w:rsid w:val="0081458A"/>
    <w:rsid w:val="00814D94"/>
    <w:rsid w:val="00815786"/>
    <w:rsid w:val="00822235"/>
    <w:rsid w:val="00824643"/>
    <w:rsid w:val="00824AD5"/>
    <w:rsid w:val="00824F7A"/>
    <w:rsid w:val="008308DD"/>
    <w:rsid w:val="00830EB2"/>
    <w:rsid w:val="00831B91"/>
    <w:rsid w:val="00831FC9"/>
    <w:rsid w:val="00836855"/>
    <w:rsid w:val="00840661"/>
    <w:rsid w:val="00843F8E"/>
    <w:rsid w:val="00844678"/>
    <w:rsid w:val="0084581E"/>
    <w:rsid w:val="00846B7F"/>
    <w:rsid w:val="00846E1E"/>
    <w:rsid w:val="00850E78"/>
    <w:rsid w:val="0085322A"/>
    <w:rsid w:val="0085410E"/>
    <w:rsid w:val="0085454C"/>
    <w:rsid w:val="008549D0"/>
    <w:rsid w:val="0085765F"/>
    <w:rsid w:val="00857AB5"/>
    <w:rsid w:val="008605D2"/>
    <w:rsid w:val="008615CC"/>
    <w:rsid w:val="00862BA3"/>
    <w:rsid w:val="008631A2"/>
    <w:rsid w:val="0086432F"/>
    <w:rsid w:val="00865F0A"/>
    <w:rsid w:val="00865F49"/>
    <w:rsid w:val="008733A0"/>
    <w:rsid w:val="00873423"/>
    <w:rsid w:val="0087773E"/>
    <w:rsid w:val="008815B6"/>
    <w:rsid w:val="00883392"/>
    <w:rsid w:val="0088737A"/>
    <w:rsid w:val="008911EF"/>
    <w:rsid w:val="00893C6B"/>
    <w:rsid w:val="0089529E"/>
    <w:rsid w:val="008955F8"/>
    <w:rsid w:val="008959DE"/>
    <w:rsid w:val="00895FB6"/>
    <w:rsid w:val="008A05D6"/>
    <w:rsid w:val="008A08B2"/>
    <w:rsid w:val="008A2162"/>
    <w:rsid w:val="008A2425"/>
    <w:rsid w:val="008A2EF1"/>
    <w:rsid w:val="008A4451"/>
    <w:rsid w:val="008A4A70"/>
    <w:rsid w:val="008A6550"/>
    <w:rsid w:val="008A6649"/>
    <w:rsid w:val="008A77E6"/>
    <w:rsid w:val="008A7F7F"/>
    <w:rsid w:val="008B1D6D"/>
    <w:rsid w:val="008B3114"/>
    <w:rsid w:val="008B430E"/>
    <w:rsid w:val="008B4B42"/>
    <w:rsid w:val="008B7EE7"/>
    <w:rsid w:val="008C08C7"/>
    <w:rsid w:val="008C20B8"/>
    <w:rsid w:val="008C63D3"/>
    <w:rsid w:val="008C6F67"/>
    <w:rsid w:val="008C7ADC"/>
    <w:rsid w:val="008D3F8E"/>
    <w:rsid w:val="008D4CFB"/>
    <w:rsid w:val="008E12A7"/>
    <w:rsid w:val="008E1481"/>
    <w:rsid w:val="008E36BD"/>
    <w:rsid w:val="008E428B"/>
    <w:rsid w:val="008E49E9"/>
    <w:rsid w:val="008E5B69"/>
    <w:rsid w:val="008F1C1E"/>
    <w:rsid w:val="008F2BF4"/>
    <w:rsid w:val="008F35C1"/>
    <w:rsid w:val="008F3DC3"/>
    <w:rsid w:val="008F53E5"/>
    <w:rsid w:val="008F6034"/>
    <w:rsid w:val="008F717B"/>
    <w:rsid w:val="008F7289"/>
    <w:rsid w:val="008F72C8"/>
    <w:rsid w:val="008F7D04"/>
    <w:rsid w:val="00902764"/>
    <w:rsid w:val="00905B78"/>
    <w:rsid w:val="00911187"/>
    <w:rsid w:val="00911770"/>
    <w:rsid w:val="00915331"/>
    <w:rsid w:val="00915A38"/>
    <w:rsid w:val="00915E47"/>
    <w:rsid w:val="00916F24"/>
    <w:rsid w:val="00917651"/>
    <w:rsid w:val="0092063A"/>
    <w:rsid w:val="009207D3"/>
    <w:rsid w:val="00920E7F"/>
    <w:rsid w:val="00923913"/>
    <w:rsid w:val="009248A2"/>
    <w:rsid w:val="00924AC9"/>
    <w:rsid w:val="00926C5F"/>
    <w:rsid w:val="00926E08"/>
    <w:rsid w:val="00927144"/>
    <w:rsid w:val="00927DB1"/>
    <w:rsid w:val="009300DB"/>
    <w:rsid w:val="009343F2"/>
    <w:rsid w:val="009351AD"/>
    <w:rsid w:val="00936CA1"/>
    <w:rsid w:val="009456FB"/>
    <w:rsid w:val="00945E85"/>
    <w:rsid w:val="00947616"/>
    <w:rsid w:val="00951EB9"/>
    <w:rsid w:val="00953D78"/>
    <w:rsid w:val="00962D44"/>
    <w:rsid w:val="0096510A"/>
    <w:rsid w:val="00967D1B"/>
    <w:rsid w:val="009733FE"/>
    <w:rsid w:val="00973415"/>
    <w:rsid w:val="00973BF8"/>
    <w:rsid w:val="00974D78"/>
    <w:rsid w:val="00975453"/>
    <w:rsid w:val="009759F8"/>
    <w:rsid w:val="00976294"/>
    <w:rsid w:val="00976558"/>
    <w:rsid w:val="00976DC2"/>
    <w:rsid w:val="00983F7E"/>
    <w:rsid w:val="00984C75"/>
    <w:rsid w:val="00985AD9"/>
    <w:rsid w:val="00987CD4"/>
    <w:rsid w:val="0099136B"/>
    <w:rsid w:val="009920EF"/>
    <w:rsid w:val="009937F7"/>
    <w:rsid w:val="00993D07"/>
    <w:rsid w:val="009A06BF"/>
    <w:rsid w:val="009A13CA"/>
    <w:rsid w:val="009A1699"/>
    <w:rsid w:val="009A2F50"/>
    <w:rsid w:val="009A4701"/>
    <w:rsid w:val="009A4BF7"/>
    <w:rsid w:val="009B008C"/>
    <w:rsid w:val="009B0FFC"/>
    <w:rsid w:val="009B3F53"/>
    <w:rsid w:val="009B77D4"/>
    <w:rsid w:val="009C08C4"/>
    <w:rsid w:val="009C3994"/>
    <w:rsid w:val="009C4215"/>
    <w:rsid w:val="009C448C"/>
    <w:rsid w:val="009C5782"/>
    <w:rsid w:val="009C6036"/>
    <w:rsid w:val="009C6041"/>
    <w:rsid w:val="009C769B"/>
    <w:rsid w:val="009D20FB"/>
    <w:rsid w:val="009D2AF5"/>
    <w:rsid w:val="009D52C0"/>
    <w:rsid w:val="009D639E"/>
    <w:rsid w:val="009E0422"/>
    <w:rsid w:val="009E2155"/>
    <w:rsid w:val="009E37DD"/>
    <w:rsid w:val="009E513F"/>
    <w:rsid w:val="009E58DC"/>
    <w:rsid w:val="009E736C"/>
    <w:rsid w:val="009E7E27"/>
    <w:rsid w:val="009F00DD"/>
    <w:rsid w:val="009F1D92"/>
    <w:rsid w:val="009F48F4"/>
    <w:rsid w:val="009F6862"/>
    <w:rsid w:val="009F7CEF"/>
    <w:rsid w:val="00A00BF8"/>
    <w:rsid w:val="00A0310E"/>
    <w:rsid w:val="00A051F7"/>
    <w:rsid w:val="00A06D18"/>
    <w:rsid w:val="00A06DEB"/>
    <w:rsid w:val="00A114CE"/>
    <w:rsid w:val="00A13A97"/>
    <w:rsid w:val="00A13E97"/>
    <w:rsid w:val="00A141C2"/>
    <w:rsid w:val="00A14E5D"/>
    <w:rsid w:val="00A16A81"/>
    <w:rsid w:val="00A17929"/>
    <w:rsid w:val="00A309E8"/>
    <w:rsid w:val="00A30A7B"/>
    <w:rsid w:val="00A35068"/>
    <w:rsid w:val="00A36CBF"/>
    <w:rsid w:val="00A37430"/>
    <w:rsid w:val="00A4104E"/>
    <w:rsid w:val="00A41055"/>
    <w:rsid w:val="00A50789"/>
    <w:rsid w:val="00A5096C"/>
    <w:rsid w:val="00A51F5B"/>
    <w:rsid w:val="00A536B7"/>
    <w:rsid w:val="00A54BE4"/>
    <w:rsid w:val="00A570B4"/>
    <w:rsid w:val="00A64956"/>
    <w:rsid w:val="00A65680"/>
    <w:rsid w:val="00A730E1"/>
    <w:rsid w:val="00A74327"/>
    <w:rsid w:val="00A76BF2"/>
    <w:rsid w:val="00A809BC"/>
    <w:rsid w:val="00A81E97"/>
    <w:rsid w:val="00A82CDD"/>
    <w:rsid w:val="00A83F90"/>
    <w:rsid w:val="00A864C7"/>
    <w:rsid w:val="00A86671"/>
    <w:rsid w:val="00A87256"/>
    <w:rsid w:val="00A87968"/>
    <w:rsid w:val="00A92493"/>
    <w:rsid w:val="00A932FF"/>
    <w:rsid w:val="00A94D9A"/>
    <w:rsid w:val="00A97007"/>
    <w:rsid w:val="00AA0377"/>
    <w:rsid w:val="00AA1809"/>
    <w:rsid w:val="00AB0633"/>
    <w:rsid w:val="00AB1702"/>
    <w:rsid w:val="00AB355B"/>
    <w:rsid w:val="00AC071A"/>
    <w:rsid w:val="00AC1ABD"/>
    <w:rsid w:val="00AC2904"/>
    <w:rsid w:val="00AC3EED"/>
    <w:rsid w:val="00AC48DF"/>
    <w:rsid w:val="00AC58FB"/>
    <w:rsid w:val="00AC6902"/>
    <w:rsid w:val="00AC7CCC"/>
    <w:rsid w:val="00AD3194"/>
    <w:rsid w:val="00AD463F"/>
    <w:rsid w:val="00AD51C1"/>
    <w:rsid w:val="00AD76E0"/>
    <w:rsid w:val="00AE0B6C"/>
    <w:rsid w:val="00AE0E90"/>
    <w:rsid w:val="00AE0EC1"/>
    <w:rsid w:val="00AE3F87"/>
    <w:rsid w:val="00AE7471"/>
    <w:rsid w:val="00AE7940"/>
    <w:rsid w:val="00AF0783"/>
    <w:rsid w:val="00AF1696"/>
    <w:rsid w:val="00AF3C9C"/>
    <w:rsid w:val="00AF3CCB"/>
    <w:rsid w:val="00B0279C"/>
    <w:rsid w:val="00B03A59"/>
    <w:rsid w:val="00B04991"/>
    <w:rsid w:val="00B108E0"/>
    <w:rsid w:val="00B114BE"/>
    <w:rsid w:val="00B14D19"/>
    <w:rsid w:val="00B17F8C"/>
    <w:rsid w:val="00B21000"/>
    <w:rsid w:val="00B24160"/>
    <w:rsid w:val="00B354D6"/>
    <w:rsid w:val="00B35F4B"/>
    <w:rsid w:val="00B40D70"/>
    <w:rsid w:val="00B43375"/>
    <w:rsid w:val="00B4542B"/>
    <w:rsid w:val="00B46EF1"/>
    <w:rsid w:val="00B47AFA"/>
    <w:rsid w:val="00B518D0"/>
    <w:rsid w:val="00B53FD4"/>
    <w:rsid w:val="00B62E69"/>
    <w:rsid w:val="00B63257"/>
    <w:rsid w:val="00B65F37"/>
    <w:rsid w:val="00B66972"/>
    <w:rsid w:val="00B73B42"/>
    <w:rsid w:val="00B83B07"/>
    <w:rsid w:val="00B84ACE"/>
    <w:rsid w:val="00B85F7E"/>
    <w:rsid w:val="00B867FE"/>
    <w:rsid w:val="00B91ABB"/>
    <w:rsid w:val="00B92438"/>
    <w:rsid w:val="00B92F1D"/>
    <w:rsid w:val="00B93678"/>
    <w:rsid w:val="00B94C64"/>
    <w:rsid w:val="00B94CD9"/>
    <w:rsid w:val="00B95C86"/>
    <w:rsid w:val="00B96D8E"/>
    <w:rsid w:val="00B9791E"/>
    <w:rsid w:val="00B97A74"/>
    <w:rsid w:val="00BA114C"/>
    <w:rsid w:val="00BA1AF6"/>
    <w:rsid w:val="00BA20F4"/>
    <w:rsid w:val="00BA286A"/>
    <w:rsid w:val="00BA33D5"/>
    <w:rsid w:val="00BA38D2"/>
    <w:rsid w:val="00BA3BD6"/>
    <w:rsid w:val="00BA6ABB"/>
    <w:rsid w:val="00BA7C79"/>
    <w:rsid w:val="00BB0658"/>
    <w:rsid w:val="00BB6854"/>
    <w:rsid w:val="00BB7CD5"/>
    <w:rsid w:val="00BC0440"/>
    <w:rsid w:val="00BC117D"/>
    <w:rsid w:val="00BC19B7"/>
    <w:rsid w:val="00BC30AC"/>
    <w:rsid w:val="00BC506B"/>
    <w:rsid w:val="00BC5A45"/>
    <w:rsid w:val="00BC5DB1"/>
    <w:rsid w:val="00BC6B97"/>
    <w:rsid w:val="00BD0DD1"/>
    <w:rsid w:val="00BD32B2"/>
    <w:rsid w:val="00BD3EA8"/>
    <w:rsid w:val="00BD7808"/>
    <w:rsid w:val="00BE1C09"/>
    <w:rsid w:val="00BE3331"/>
    <w:rsid w:val="00BE7449"/>
    <w:rsid w:val="00BF07C6"/>
    <w:rsid w:val="00BF08E1"/>
    <w:rsid w:val="00BF10C7"/>
    <w:rsid w:val="00BF2AA6"/>
    <w:rsid w:val="00BF2AD4"/>
    <w:rsid w:val="00BF56EE"/>
    <w:rsid w:val="00C020FF"/>
    <w:rsid w:val="00C02A07"/>
    <w:rsid w:val="00C0785C"/>
    <w:rsid w:val="00C10505"/>
    <w:rsid w:val="00C119D6"/>
    <w:rsid w:val="00C11F57"/>
    <w:rsid w:val="00C1236C"/>
    <w:rsid w:val="00C13C48"/>
    <w:rsid w:val="00C13E60"/>
    <w:rsid w:val="00C150B6"/>
    <w:rsid w:val="00C15707"/>
    <w:rsid w:val="00C16D15"/>
    <w:rsid w:val="00C17917"/>
    <w:rsid w:val="00C210A8"/>
    <w:rsid w:val="00C21B27"/>
    <w:rsid w:val="00C2256A"/>
    <w:rsid w:val="00C23F9E"/>
    <w:rsid w:val="00C27837"/>
    <w:rsid w:val="00C27DDE"/>
    <w:rsid w:val="00C305EF"/>
    <w:rsid w:val="00C30854"/>
    <w:rsid w:val="00C315DA"/>
    <w:rsid w:val="00C31647"/>
    <w:rsid w:val="00C319A6"/>
    <w:rsid w:val="00C3334A"/>
    <w:rsid w:val="00C3473E"/>
    <w:rsid w:val="00C34EF8"/>
    <w:rsid w:val="00C35888"/>
    <w:rsid w:val="00C40533"/>
    <w:rsid w:val="00C4227D"/>
    <w:rsid w:val="00C4420D"/>
    <w:rsid w:val="00C46272"/>
    <w:rsid w:val="00C51860"/>
    <w:rsid w:val="00C51886"/>
    <w:rsid w:val="00C52317"/>
    <w:rsid w:val="00C5259E"/>
    <w:rsid w:val="00C53977"/>
    <w:rsid w:val="00C541A5"/>
    <w:rsid w:val="00C60629"/>
    <w:rsid w:val="00C60744"/>
    <w:rsid w:val="00C61D0F"/>
    <w:rsid w:val="00C63F94"/>
    <w:rsid w:val="00C63F99"/>
    <w:rsid w:val="00C700EF"/>
    <w:rsid w:val="00C72150"/>
    <w:rsid w:val="00C750E6"/>
    <w:rsid w:val="00C82640"/>
    <w:rsid w:val="00C8565D"/>
    <w:rsid w:val="00C863E6"/>
    <w:rsid w:val="00C90A71"/>
    <w:rsid w:val="00C93541"/>
    <w:rsid w:val="00C941EC"/>
    <w:rsid w:val="00C94D02"/>
    <w:rsid w:val="00C94F2D"/>
    <w:rsid w:val="00C95799"/>
    <w:rsid w:val="00C95B73"/>
    <w:rsid w:val="00C96C95"/>
    <w:rsid w:val="00C97DE2"/>
    <w:rsid w:val="00CA09FC"/>
    <w:rsid w:val="00CA2344"/>
    <w:rsid w:val="00CA2419"/>
    <w:rsid w:val="00CA3B39"/>
    <w:rsid w:val="00CA3C83"/>
    <w:rsid w:val="00CB098B"/>
    <w:rsid w:val="00CB18C6"/>
    <w:rsid w:val="00CB4CF5"/>
    <w:rsid w:val="00CB5957"/>
    <w:rsid w:val="00CC0637"/>
    <w:rsid w:val="00CC0689"/>
    <w:rsid w:val="00CC3951"/>
    <w:rsid w:val="00CC5695"/>
    <w:rsid w:val="00CC693E"/>
    <w:rsid w:val="00CC6FCD"/>
    <w:rsid w:val="00CD76BB"/>
    <w:rsid w:val="00CE2981"/>
    <w:rsid w:val="00CE30D2"/>
    <w:rsid w:val="00CE3589"/>
    <w:rsid w:val="00CE454C"/>
    <w:rsid w:val="00CE778D"/>
    <w:rsid w:val="00CF059E"/>
    <w:rsid w:val="00CF1278"/>
    <w:rsid w:val="00CF2231"/>
    <w:rsid w:val="00CF3D82"/>
    <w:rsid w:val="00CF7C50"/>
    <w:rsid w:val="00D01784"/>
    <w:rsid w:val="00D04C49"/>
    <w:rsid w:val="00D058C3"/>
    <w:rsid w:val="00D07278"/>
    <w:rsid w:val="00D07284"/>
    <w:rsid w:val="00D10366"/>
    <w:rsid w:val="00D12215"/>
    <w:rsid w:val="00D14170"/>
    <w:rsid w:val="00D15271"/>
    <w:rsid w:val="00D15C60"/>
    <w:rsid w:val="00D17777"/>
    <w:rsid w:val="00D202DB"/>
    <w:rsid w:val="00D22DE1"/>
    <w:rsid w:val="00D23E52"/>
    <w:rsid w:val="00D260FA"/>
    <w:rsid w:val="00D304DB"/>
    <w:rsid w:val="00D3095D"/>
    <w:rsid w:val="00D31EC7"/>
    <w:rsid w:val="00D31FE2"/>
    <w:rsid w:val="00D33904"/>
    <w:rsid w:val="00D3569C"/>
    <w:rsid w:val="00D36BC2"/>
    <w:rsid w:val="00D36DEC"/>
    <w:rsid w:val="00D37522"/>
    <w:rsid w:val="00D37D3E"/>
    <w:rsid w:val="00D40E42"/>
    <w:rsid w:val="00D45DAF"/>
    <w:rsid w:val="00D46023"/>
    <w:rsid w:val="00D46F47"/>
    <w:rsid w:val="00D4739B"/>
    <w:rsid w:val="00D47AE8"/>
    <w:rsid w:val="00D47B0A"/>
    <w:rsid w:val="00D50159"/>
    <w:rsid w:val="00D532F8"/>
    <w:rsid w:val="00D53F9E"/>
    <w:rsid w:val="00D57244"/>
    <w:rsid w:val="00D61BD5"/>
    <w:rsid w:val="00D61E9F"/>
    <w:rsid w:val="00D6298C"/>
    <w:rsid w:val="00D6351B"/>
    <w:rsid w:val="00D664B2"/>
    <w:rsid w:val="00D67145"/>
    <w:rsid w:val="00D70028"/>
    <w:rsid w:val="00D715A1"/>
    <w:rsid w:val="00D729E9"/>
    <w:rsid w:val="00D7316A"/>
    <w:rsid w:val="00D74BD6"/>
    <w:rsid w:val="00D751C0"/>
    <w:rsid w:val="00D7523E"/>
    <w:rsid w:val="00D8179A"/>
    <w:rsid w:val="00D86900"/>
    <w:rsid w:val="00D877F4"/>
    <w:rsid w:val="00D977ED"/>
    <w:rsid w:val="00DA070A"/>
    <w:rsid w:val="00DA09CC"/>
    <w:rsid w:val="00DA28AF"/>
    <w:rsid w:val="00DA368D"/>
    <w:rsid w:val="00DB08B2"/>
    <w:rsid w:val="00DB1D84"/>
    <w:rsid w:val="00DB27CF"/>
    <w:rsid w:val="00DB4364"/>
    <w:rsid w:val="00DB4ED2"/>
    <w:rsid w:val="00DB5D7C"/>
    <w:rsid w:val="00DC1C24"/>
    <w:rsid w:val="00DC2FC4"/>
    <w:rsid w:val="00DC38E3"/>
    <w:rsid w:val="00DC6E24"/>
    <w:rsid w:val="00DD0837"/>
    <w:rsid w:val="00DD0FA7"/>
    <w:rsid w:val="00DD2F49"/>
    <w:rsid w:val="00DD7317"/>
    <w:rsid w:val="00DE18CA"/>
    <w:rsid w:val="00DE1B1A"/>
    <w:rsid w:val="00DE3B89"/>
    <w:rsid w:val="00DE3BDE"/>
    <w:rsid w:val="00DE48F3"/>
    <w:rsid w:val="00DE497E"/>
    <w:rsid w:val="00DE6EC6"/>
    <w:rsid w:val="00DF4A7D"/>
    <w:rsid w:val="00DF64F9"/>
    <w:rsid w:val="00E0061D"/>
    <w:rsid w:val="00E01DBE"/>
    <w:rsid w:val="00E029B5"/>
    <w:rsid w:val="00E03F29"/>
    <w:rsid w:val="00E042FB"/>
    <w:rsid w:val="00E04CA3"/>
    <w:rsid w:val="00E04F25"/>
    <w:rsid w:val="00E051FD"/>
    <w:rsid w:val="00E061A6"/>
    <w:rsid w:val="00E06DA7"/>
    <w:rsid w:val="00E169F5"/>
    <w:rsid w:val="00E228A3"/>
    <w:rsid w:val="00E24CE7"/>
    <w:rsid w:val="00E26E97"/>
    <w:rsid w:val="00E33C74"/>
    <w:rsid w:val="00E345CC"/>
    <w:rsid w:val="00E34F17"/>
    <w:rsid w:val="00E40653"/>
    <w:rsid w:val="00E42840"/>
    <w:rsid w:val="00E4407C"/>
    <w:rsid w:val="00E45CBE"/>
    <w:rsid w:val="00E50BD2"/>
    <w:rsid w:val="00E552EB"/>
    <w:rsid w:val="00E56461"/>
    <w:rsid w:val="00E569D2"/>
    <w:rsid w:val="00E57502"/>
    <w:rsid w:val="00E6554D"/>
    <w:rsid w:val="00E66606"/>
    <w:rsid w:val="00E66F0E"/>
    <w:rsid w:val="00E67FDA"/>
    <w:rsid w:val="00E71AB4"/>
    <w:rsid w:val="00E71C4B"/>
    <w:rsid w:val="00E74BE4"/>
    <w:rsid w:val="00E75E54"/>
    <w:rsid w:val="00E76012"/>
    <w:rsid w:val="00E765FA"/>
    <w:rsid w:val="00E76AB8"/>
    <w:rsid w:val="00E77046"/>
    <w:rsid w:val="00E7705B"/>
    <w:rsid w:val="00E80B15"/>
    <w:rsid w:val="00E81127"/>
    <w:rsid w:val="00E82C40"/>
    <w:rsid w:val="00E84C93"/>
    <w:rsid w:val="00E8604B"/>
    <w:rsid w:val="00E86DAB"/>
    <w:rsid w:val="00E90081"/>
    <w:rsid w:val="00E91AAF"/>
    <w:rsid w:val="00E92E1E"/>
    <w:rsid w:val="00E934AA"/>
    <w:rsid w:val="00E94533"/>
    <w:rsid w:val="00E956C8"/>
    <w:rsid w:val="00E96187"/>
    <w:rsid w:val="00EA0A29"/>
    <w:rsid w:val="00EA0EB0"/>
    <w:rsid w:val="00EA1598"/>
    <w:rsid w:val="00EA29AF"/>
    <w:rsid w:val="00EB126F"/>
    <w:rsid w:val="00EB1FE6"/>
    <w:rsid w:val="00EB675D"/>
    <w:rsid w:val="00EB6D8C"/>
    <w:rsid w:val="00EB7EAB"/>
    <w:rsid w:val="00EC1A6B"/>
    <w:rsid w:val="00EC246D"/>
    <w:rsid w:val="00EC2A96"/>
    <w:rsid w:val="00EC492C"/>
    <w:rsid w:val="00EC5091"/>
    <w:rsid w:val="00EC57C2"/>
    <w:rsid w:val="00EC5A79"/>
    <w:rsid w:val="00EC5B12"/>
    <w:rsid w:val="00EC5D92"/>
    <w:rsid w:val="00ED31D9"/>
    <w:rsid w:val="00ED4537"/>
    <w:rsid w:val="00ED4B1E"/>
    <w:rsid w:val="00ED50F8"/>
    <w:rsid w:val="00ED676A"/>
    <w:rsid w:val="00EE0911"/>
    <w:rsid w:val="00EE151F"/>
    <w:rsid w:val="00EE15ED"/>
    <w:rsid w:val="00EE165E"/>
    <w:rsid w:val="00EE2002"/>
    <w:rsid w:val="00EE2317"/>
    <w:rsid w:val="00EE6C32"/>
    <w:rsid w:val="00EE6EDD"/>
    <w:rsid w:val="00EF05DD"/>
    <w:rsid w:val="00EF3781"/>
    <w:rsid w:val="00F001AF"/>
    <w:rsid w:val="00F0669B"/>
    <w:rsid w:val="00F07166"/>
    <w:rsid w:val="00F10528"/>
    <w:rsid w:val="00F133AB"/>
    <w:rsid w:val="00F16142"/>
    <w:rsid w:val="00F22613"/>
    <w:rsid w:val="00F23AEA"/>
    <w:rsid w:val="00F23DDD"/>
    <w:rsid w:val="00F27984"/>
    <w:rsid w:val="00F32161"/>
    <w:rsid w:val="00F323E7"/>
    <w:rsid w:val="00F332CE"/>
    <w:rsid w:val="00F355AC"/>
    <w:rsid w:val="00F369FB"/>
    <w:rsid w:val="00F37E4D"/>
    <w:rsid w:val="00F40CAD"/>
    <w:rsid w:val="00F4124C"/>
    <w:rsid w:val="00F4158F"/>
    <w:rsid w:val="00F41904"/>
    <w:rsid w:val="00F42ECB"/>
    <w:rsid w:val="00F44FD9"/>
    <w:rsid w:val="00F45A63"/>
    <w:rsid w:val="00F5072A"/>
    <w:rsid w:val="00F51E51"/>
    <w:rsid w:val="00F563B5"/>
    <w:rsid w:val="00F56F48"/>
    <w:rsid w:val="00F5781B"/>
    <w:rsid w:val="00F621BE"/>
    <w:rsid w:val="00F64205"/>
    <w:rsid w:val="00F65DF0"/>
    <w:rsid w:val="00F715D5"/>
    <w:rsid w:val="00F73479"/>
    <w:rsid w:val="00F8370F"/>
    <w:rsid w:val="00F846B8"/>
    <w:rsid w:val="00F9006F"/>
    <w:rsid w:val="00F94138"/>
    <w:rsid w:val="00F94F27"/>
    <w:rsid w:val="00FA289B"/>
    <w:rsid w:val="00FA4300"/>
    <w:rsid w:val="00FA7C5F"/>
    <w:rsid w:val="00FA7C81"/>
    <w:rsid w:val="00FB18C6"/>
    <w:rsid w:val="00FB1E8D"/>
    <w:rsid w:val="00FB3FDE"/>
    <w:rsid w:val="00FB50E0"/>
    <w:rsid w:val="00FB6511"/>
    <w:rsid w:val="00FB6A84"/>
    <w:rsid w:val="00FC0072"/>
    <w:rsid w:val="00FC1609"/>
    <w:rsid w:val="00FC1E61"/>
    <w:rsid w:val="00FC2444"/>
    <w:rsid w:val="00FC4D4A"/>
    <w:rsid w:val="00FC6577"/>
    <w:rsid w:val="00FD0335"/>
    <w:rsid w:val="00FD309E"/>
    <w:rsid w:val="00FD4759"/>
    <w:rsid w:val="00FE0B9C"/>
    <w:rsid w:val="00FE125B"/>
    <w:rsid w:val="00FE2E43"/>
    <w:rsid w:val="00FE4656"/>
    <w:rsid w:val="00FE60F7"/>
    <w:rsid w:val="00FF02A6"/>
    <w:rsid w:val="00FF0428"/>
    <w:rsid w:val="00FF0A01"/>
    <w:rsid w:val="00FF4FA1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P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C9FD3"/>
  <w15:chartTrackingRefBased/>
  <w15:docId w15:val="{EDB498A3-4238-4463-8E5B-DE4DDBD24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JP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4"/>
    </w:rPr>
  </w:style>
  <w:style w:type="paragraph" w:styleId="EnvelopeReturn">
    <w:name w:val="envelope return"/>
    <w:basedOn w:val="Normal"/>
    <w:rPr>
      <w:rFonts w:cs="Arial"/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  <w:sz w:val="24"/>
    </w:rPr>
  </w:style>
  <w:style w:type="paragraph" w:styleId="NormalWeb">
    <w:name w:val="Normal (Web)"/>
    <w:basedOn w:val="Normal"/>
    <w:uiPriority w:val="99"/>
    <w:rPr>
      <w:rFonts w:ascii="Times New Roman" w:hAnsi="Times New Roman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cs="Arial"/>
      <w:sz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2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character" w:styleId="Hyperlink">
    <w:name w:val="Hyperlink"/>
    <w:rsid w:val="009C4215"/>
    <w:rPr>
      <w:color w:val="0563C1"/>
      <w:u w:val="single"/>
    </w:rPr>
  </w:style>
  <w:style w:type="paragraph" w:customStyle="1" w:styleId="TableParagraph">
    <w:name w:val="Table Paragraph"/>
    <w:basedOn w:val="Normal"/>
    <w:uiPriority w:val="1"/>
    <w:qFormat/>
    <w:rsid w:val="00EE2317"/>
    <w:pPr>
      <w:widowControl w:val="0"/>
      <w:autoSpaceDE w:val="0"/>
      <w:autoSpaceDN w:val="0"/>
      <w:spacing w:before="16"/>
      <w:ind w:right="222"/>
      <w:jc w:val="right"/>
    </w:pPr>
    <w:rPr>
      <w:rFonts w:ascii="Times New Roman" w:hAnsi="Times New Roman"/>
      <w:szCs w:val="22"/>
    </w:rPr>
  </w:style>
  <w:style w:type="character" w:styleId="FootnoteReference">
    <w:name w:val="footnote reference"/>
    <w:uiPriority w:val="99"/>
    <w:rsid w:val="00EE2317"/>
    <w:rPr>
      <w:vertAlign w:val="superscript"/>
    </w:rPr>
  </w:style>
  <w:style w:type="character" w:styleId="FollowedHyperlink">
    <w:name w:val="FollowedHyperlink"/>
    <w:rsid w:val="00F23DDD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6953CA"/>
    <w:rPr>
      <w:color w:val="605E5C"/>
      <w:shd w:val="clear" w:color="auto" w:fill="E1DFDD"/>
    </w:rPr>
  </w:style>
  <w:style w:type="character" w:styleId="CommentReference">
    <w:name w:val="annotation reference"/>
    <w:uiPriority w:val="99"/>
    <w:unhideWhenUsed/>
    <w:rsid w:val="009C769B"/>
    <w:rPr>
      <w:sz w:val="16"/>
      <w:szCs w:val="16"/>
    </w:rPr>
  </w:style>
  <w:style w:type="paragraph" w:styleId="NoSpacing">
    <w:name w:val="No Spacing"/>
    <w:uiPriority w:val="1"/>
    <w:qFormat/>
    <w:rsid w:val="008A4451"/>
    <w:rPr>
      <w:rFonts w:ascii="Calibri" w:eastAsia="Calibri" w:hAnsi="Calibri"/>
      <w:sz w:val="22"/>
      <w:szCs w:val="22"/>
      <w:lang w:val="ms-MY" w:eastAsia="en-US"/>
    </w:rPr>
  </w:style>
  <w:style w:type="table" w:styleId="TableGrid">
    <w:name w:val="Table Grid"/>
    <w:basedOn w:val="TableNormal"/>
    <w:uiPriority w:val="39"/>
    <w:rsid w:val="006F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D0DD1"/>
  </w:style>
  <w:style w:type="paragraph" w:styleId="ListParagraph">
    <w:name w:val="List Paragraph"/>
    <w:basedOn w:val="Normal"/>
    <w:uiPriority w:val="34"/>
    <w:qFormat/>
    <w:rsid w:val="004F687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801EB6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01EB6"/>
    <w:rPr>
      <w:rFonts w:ascii="Arial" w:hAnsi="Arial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801EB6"/>
    <w:rPr>
      <w:rFonts w:ascii="Arial" w:hAnsi="Arial"/>
      <w:b/>
      <w:bCs/>
      <w:lang w:val="en-US" w:eastAsia="en-US"/>
    </w:rPr>
  </w:style>
  <w:style w:type="paragraph" w:styleId="Revision">
    <w:name w:val="Revision"/>
    <w:hidden/>
    <w:uiPriority w:val="99"/>
    <w:semiHidden/>
    <w:rsid w:val="007B27A9"/>
    <w:rPr>
      <w:rFonts w:ascii="Arial" w:hAnsi="Arial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5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5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0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13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1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1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1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86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7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1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94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1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98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15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17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7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2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79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50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2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3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70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08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2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91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64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1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70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85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50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5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38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0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4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6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8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91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7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30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92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92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306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7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51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0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268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63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30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77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62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23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769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5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3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0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5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51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97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16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34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30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4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97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59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1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22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8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44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25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39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02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70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87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414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89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85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17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71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30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2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89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8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4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8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4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23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49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37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8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7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2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7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0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61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86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455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16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2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91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82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5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1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6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7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53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36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9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52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59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4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82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4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81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42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40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0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63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07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13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78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75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88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99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81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5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13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109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59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40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90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5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62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57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45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7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73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31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1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9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7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66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05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3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5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1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0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66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2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25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34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08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4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56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59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2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29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7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3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56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9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824284B9A0B24B946E0978DF82A525" ma:contentTypeVersion="13" ma:contentTypeDescription="Create a new document." ma:contentTypeScope="" ma:versionID="109536e0fa91a9c1cf3acd3a4d54cdd6">
  <xsd:schema xmlns:xsd="http://www.w3.org/2001/XMLSchema" xmlns:xs="http://www.w3.org/2001/XMLSchema" xmlns:p="http://schemas.microsoft.com/office/2006/metadata/properties" xmlns:ns2="90811837-b090-46b8-88a4-5238b97b4317" xmlns:ns3="dfa5c522-6903-40ee-bbb1-e3f9177da573" targetNamespace="http://schemas.microsoft.com/office/2006/metadata/properties" ma:root="true" ma:fieldsID="21dd9363ff4ce10e5ed86cd34ba438ce" ns2:_="" ns3:_="">
    <xsd:import namespace="90811837-b090-46b8-88a4-5238b97b4317"/>
    <xsd:import namespace="dfa5c522-6903-40ee-bbb1-e3f9177da5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11837-b090-46b8-88a4-5238b97b43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bf53b18-50df-45e7-80ee-dd1a395fc6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5c522-6903-40ee-bbb1-e3f9177da57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7c4f28e-373c-44e8-9d25-776daa5dd6c9}" ma:internalName="TaxCatchAll" ma:showField="CatchAllData" ma:web="dfa5c522-6903-40ee-bbb1-e3f9177da5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811837-b090-46b8-88a4-5238b97b4317">
      <Terms xmlns="http://schemas.microsoft.com/office/infopath/2007/PartnerControls"/>
    </lcf76f155ced4ddcb4097134ff3c332f>
    <TaxCatchAll xmlns="dfa5c522-6903-40ee-bbb1-e3f9177da573" xsi:nil="true"/>
  </documentManagement>
</p:properties>
</file>

<file path=customXml/itemProps1.xml><?xml version="1.0" encoding="utf-8"?>
<ds:datastoreItem xmlns:ds="http://schemas.openxmlformats.org/officeDocument/2006/customXml" ds:itemID="{4FE91C1D-7302-4723-9CD8-430FEBCCB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811837-b090-46b8-88a4-5238b97b4317"/>
    <ds:schemaRef ds:uri="dfa5c522-6903-40ee-bbb1-e3f9177da5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5058DF-4F9E-F549-89D0-116C7BF533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A2D4AA-FF37-459D-A9CB-9700DD7A8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4F6D2F-A706-4340-AF54-6BC3A7D879CB}">
  <ds:schemaRefs>
    <ds:schemaRef ds:uri="http://schemas.microsoft.com/office/2006/metadata/properties"/>
    <ds:schemaRef ds:uri="http://schemas.microsoft.com/office/infopath/2007/PartnerControls"/>
    <ds:schemaRef ds:uri="90811837-b090-46b8-88a4-5238b97b4317"/>
    <ds:schemaRef ds:uri="dfa5c522-6903-40ee-bbb1-e3f9177da5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dimensional Scale of Perceived Social Support</vt:lpstr>
    </vt:vector>
  </TitlesOfParts>
  <Company>Indiana University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dimensional Scale of Perceived Social Support</dc:title>
  <dc:subject/>
  <dc:creator>Gregory Zimet</dc:creator>
  <cp:keywords/>
  <cp:lastModifiedBy>AMIRAH ZAFIRAH BINTI AHMAD ZAINI</cp:lastModifiedBy>
  <cp:revision>3</cp:revision>
  <cp:lastPrinted>2023-11-23T00:28:00Z</cp:lastPrinted>
  <dcterms:created xsi:type="dcterms:W3CDTF">2025-09-01T12:07:00Z</dcterms:created>
  <dcterms:modified xsi:type="dcterms:W3CDTF">2025-09-0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824284B9A0B24B946E0978DF82A525</vt:lpwstr>
  </property>
  <property fmtid="{D5CDD505-2E9C-101B-9397-08002B2CF9AE}" pid="3" name="MediaServiceImageTags">
    <vt:lpwstr/>
  </property>
</Properties>
</file>